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A0364" w14:textId="0C63ACD4" w:rsidR="008C29DF" w:rsidRPr="00EB1A89" w:rsidRDefault="005D655B" w:rsidP="008C29DF">
      <w:pPr>
        <w:jc w:val="center"/>
        <w:outlineLvl w:val="0"/>
        <w:rPr>
          <w:rFonts w:asciiTheme="minorHAnsi" w:hAnsiTheme="minorHAnsi" w:cs="Calibri"/>
          <w:b/>
          <w:sz w:val="28"/>
          <w:szCs w:val="28"/>
        </w:rPr>
      </w:pPr>
      <w:r>
        <w:rPr>
          <w:rFonts w:asciiTheme="minorHAnsi" w:hAnsiTheme="minorHAnsi" w:cs="Calibri"/>
          <w:b/>
          <w:sz w:val="28"/>
          <w:szCs w:val="28"/>
        </w:rPr>
        <w:t>Regen</w:t>
      </w:r>
      <w:r w:rsidR="00CB204C">
        <w:rPr>
          <w:rFonts w:asciiTheme="minorHAnsi" w:hAnsiTheme="minorHAnsi" w:cs="Calibri"/>
          <w:b/>
          <w:sz w:val="28"/>
          <w:szCs w:val="28"/>
        </w:rPr>
        <w:t>erage</w:t>
      </w:r>
      <w:r w:rsidR="008C29DF" w:rsidRPr="00EB1A89">
        <w:rPr>
          <w:rFonts w:asciiTheme="minorHAnsi" w:hAnsiTheme="minorHAnsi" w:cs="Calibri"/>
          <w:b/>
          <w:sz w:val="28"/>
          <w:szCs w:val="28"/>
        </w:rPr>
        <w:t xml:space="preserve"> - CLOG Funding</w:t>
      </w:r>
    </w:p>
    <w:p w14:paraId="4FFE9E7F" w14:textId="4ED01FCF" w:rsidR="00967F2A" w:rsidRPr="00EB1A89" w:rsidRDefault="008C29DF" w:rsidP="008C29DF">
      <w:pPr>
        <w:jc w:val="center"/>
        <w:rPr>
          <w:rFonts w:asciiTheme="minorHAnsi" w:hAnsiTheme="minorHAnsi" w:cs="Calibri"/>
          <w:b/>
          <w:sz w:val="28"/>
          <w:szCs w:val="28"/>
        </w:rPr>
      </w:pPr>
      <w:r w:rsidRPr="00EB1A89">
        <w:rPr>
          <w:rFonts w:asciiTheme="minorHAnsi" w:hAnsiTheme="minorHAnsi" w:cs="Calibri"/>
          <w:b/>
          <w:sz w:val="28"/>
          <w:szCs w:val="28"/>
        </w:rPr>
        <w:t>Memory Awareness Fund - Micro Grant Scheme Application</w:t>
      </w:r>
    </w:p>
    <w:p w14:paraId="298CC1FF" w14:textId="77777777" w:rsidR="008C29DF" w:rsidRPr="00910731" w:rsidRDefault="008C29DF" w:rsidP="008C29DF">
      <w:pPr>
        <w:rPr>
          <w:rFonts w:asciiTheme="minorHAnsi" w:hAnsiTheme="minorHAnsi"/>
          <w:sz w:val="22"/>
          <w:szCs w:val="22"/>
        </w:rPr>
      </w:pPr>
    </w:p>
    <w:p w14:paraId="1F029241" w14:textId="66B467A5" w:rsidR="00935915" w:rsidRPr="00EB1A89" w:rsidRDefault="00AD46BC" w:rsidP="00EB1A89">
      <w:pPr>
        <w:jc w:val="both"/>
        <w:rPr>
          <w:rFonts w:asciiTheme="minorHAnsi" w:hAnsiTheme="minorHAnsi" w:cs="Calibri"/>
          <w:sz w:val="22"/>
          <w:szCs w:val="22"/>
        </w:rPr>
      </w:pPr>
      <w:r w:rsidRPr="00AD46BC">
        <w:rPr>
          <w:rFonts w:asciiTheme="minorHAnsi" w:hAnsiTheme="minorHAnsi" w:cs="Calibri"/>
          <w:sz w:val="22"/>
          <w:szCs w:val="22"/>
        </w:rPr>
        <w:t xml:space="preserve">Inclusive North (previously known as </w:t>
      </w:r>
      <w:r w:rsidR="008C29DF" w:rsidRPr="00AD46BC">
        <w:rPr>
          <w:rFonts w:asciiTheme="minorHAnsi" w:hAnsiTheme="minorHAnsi" w:cs="Calibri"/>
          <w:sz w:val="22"/>
          <w:szCs w:val="22"/>
        </w:rPr>
        <w:t>Lancashire BME Network</w:t>
      </w:r>
      <w:r>
        <w:rPr>
          <w:rFonts w:asciiTheme="minorHAnsi" w:hAnsiTheme="minorHAnsi" w:cs="Calibri"/>
          <w:sz w:val="22"/>
          <w:szCs w:val="22"/>
        </w:rPr>
        <w:t>)</w:t>
      </w:r>
      <w:r w:rsidR="008C29DF" w:rsidRPr="00910731">
        <w:rPr>
          <w:rFonts w:asciiTheme="minorHAnsi" w:hAnsiTheme="minorHAnsi" w:cs="Calibri"/>
          <w:sz w:val="22"/>
          <w:szCs w:val="22"/>
        </w:rPr>
        <w:t xml:space="preserve"> is working collaboration with </w:t>
      </w:r>
      <w:r w:rsidR="002273F9">
        <w:rPr>
          <w:rFonts w:asciiTheme="minorHAnsi" w:hAnsiTheme="minorHAnsi" w:cs="Calibri"/>
          <w:sz w:val="22"/>
          <w:szCs w:val="22"/>
        </w:rPr>
        <w:t>Regenerage</w:t>
      </w:r>
      <w:r w:rsidR="0003606D">
        <w:rPr>
          <w:rFonts w:asciiTheme="minorHAnsi" w:hAnsiTheme="minorHAnsi" w:cs="Calibri"/>
          <w:sz w:val="22"/>
          <w:szCs w:val="22"/>
        </w:rPr>
        <w:t xml:space="preserve"> </w:t>
      </w:r>
      <w:r w:rsidR="005C185E">
        <w:rPr>
          <w:rFonts w:asciiTheme="minorHAnsi" w:hAnsiTheme="minorHAnsi" w:cs="Calibri"/>
          <w:sz w:val="22"/>
          <w:szCs w:val="22"/>
        </w:rPr>
        <w:t>(previously known as Age Concern</w:t>
      </w:r>
      <w:r>
        <w:rPr>
          <w:rFonts w:asciiTheme="minorHAnsi" w:hAnsiTheme="minorHAnsi" w:cs="Calibri"/>
          <w:sz w:val="22"/>
          <w:szCs w:val="22"/>
        </w:rPr>
        <w:t xml:space="preserve"> Central Lancashire</w:t>
      </w:r>
      <w:r w:rsidR="005C185E">
        <w:rPr>
          <w:rFonts w:asciiTheme="minorHAnsi" w:hAnsiTheme="minorHAnsi" w:cs="Calibri"/>
          <w:sz w:val="22"/>
          <w:szCs w:val="22"/>
        </w:rPr>
        <w:t>)</w:t>
      </w:r>
      <w:r w:rsidR="008C29DF" w:rsidRPr="00910731">
        <w:rPr>
          <w:rFonts w:asciiTheme="minorHAnsi" w:hAnsiTheme="minorHAnsi" w:cs="Calibri"/>
          <w:sz w:val="22"/>
          <w:szCs w:val="22"/>
        </w:rPr>
        <w:t xml:space="preserve"> to provide grant funding to those who are experiencing</w:t>
      </w:r>
      <w:r w:rsidR="00935915" w:rsidRPr="00910731">
        <w:rPr>
          <w:rFonts w:asciiTheme="minorHAnsi" w:hAnsiTheme="minorHAnsi" w:cs="Calibri"/>
          <w:sz w:val="22"/>
          <w:szCs w:val="22"/>
        </w:rPr>
        <w:t xml:space="preserve">/working with people </w:t>
      </w:r>
      <w:r w:rsidR="008C29DF" w:rsidRPr="00910731">
        <w:rPr>
          <w:rFonts w:asciiTheme="minorHAnsi" w:hAnsiTheme="minorHAnsi" w:cs="Calibri"/>
          <w:sz w:val="22"/>
          <w:szCs w:val="22"/>
        </w:rPr>
        <w:t>with memory loss,</w:t>
      </w:r>
      <w:r w:rsidR="00606B68" w:rsidRPr="00910731">
        <w:rPr>
          <w:rFonts w:asciiTheme="minorHAnsi" w:hAnsiTheme="minorHAnsi" w:cs="Calibri"/>
          <w:sz w:val="22"/>
          <w:szCs w:val="22"/>
        </w:rPr>
        <w:t xml:space="preserve"> </w:t>
      </w:r>
      <w:r w:rsidR="009B45F3" w:rsidRPr="00910731">
        <w:rPr>
          <w:rFonts w:asciiTheme="minorHAnsi" w:hAnsiTheme="minorHAnsi" w:cs="Calibri"/>
          <w:sz w:val="22"/>
          <w:szCs w:val="22"/>
        </w:rPr>
        <w:t>Alzheimer’s and dementia. T</w:t>
      </w:r>
      <w:r w:rsidR="008C29DF" w:rsidRPr="00910731">
        <w:rPr>
          <w:rFonts w:asciiTheme="minorHAnsi" w:hAnsiTheme="minorHAnsi" w:cs="Calibri"/>
          <w:sz w:val="22"/>
          <w:szCs w:val="22"/>
        </w:rPr>
        <w:t xml:space="preserve">his grant scheme is opened to organisation </w:t>
      </w:r>
      <w:r w:rsidR="00606B68" w:rsidRPr="00910731">
        <w:rPr>
          <w:rFonts w:asciiTheme="minorHAnsi" w:hAnsiTheme="minorHAnsi" w:cs="Calibri"/>
          <w:sz w:val="22"/>
          <w:szCs w:val="22"/>
        </w:rPr>
        <w:t xml:space="preserve">in </w:t>
      </w:r>
      <w:r w:rsidR="00752B46">
        <w:rPr>
          <w:rFonts w:asciiTheme="minorHAnsi" w:hAnsiTheme="minorHAnsi" w:cs="Calibri"/>
          <w:sz w:val="22"/>
          <w:szCs w:val="22"/>
        </w:rPr>
        <w:t>Lancashire</w:t>
      </w:r>
      <w:r w:rsidR="006C2617">
        <w:rPr>
          <w:rFonts w:asciiTheme="minorHAnsi" w:hAnsiTheme="minorHAnsi" w:cs="Calibri"/>
          <w:sz w:val="22"/>
          <w:szCs w:val="22"/>
        </w:rPr>
        <w:t>.</w:t>
      </w:r>
      <w:r>
        <w:rPr>
          <w:rFonts w:asciiTheme="minorHAnsi" w:hAnsiTheme="minorHAnsi" w:cs="Calibri"/>
          <w:sz w:val="22"/>
          <w:szCs w:val="22"/>
        </w:rPr>
        <w:t xml:space="preserve"> </w:t>
      </w:r>
      <w:r w:rsidR="006C2617">
        <w:rPr>
          <w:rFonts w:asciiTheme="minorHAnsi" w:hAnsiTheme="minorHAnsi" w:cs="Calibri"/>
          <w:sz w:val="22"/>
          <w:szCs w:val="22"/>
        </w:rPr>
        <w:t xml:space="preserve"> </w:t>
      </w:r>
      <w:r w:rsidR="00606B68" w:rsidRPr="00910731">
        <w:rPr>
          <w:rFonts w:asciiTheme="minorHAnsi" w:hAnsiTheme="minorHAnsi" w:cs="Calibri"/>
          <w:sz w:val="22"/>
          <w:szCs w:val="22"/>
        </w:rPr>
        <w:t xml:space="preserve"> </w:t>
      </w:r>
      <w:r w:rsidR="008C29DF" w:rsidRPr="00910731">
        <w:rPr>
          <w:rFonts w:asciiTheme="minorHAnsi" w:hAnsiTheme="minorHAnsi" w:cs="Calibri"/>
          <w:sz w:val="22"/>
          <w:szCs w:val="22"/>
        </w:rPr>
        <w:t xml:space="preserve"> </w:t>
      </w:r>
    </w:p>
    <w:p w14:paraId="7874AEF3" w14:textId="77777777" w:rsidR="00B90750" w:rsidRPr="00910731" w:rsidRDefault="00B90750" w:rsidP="008C29DF">
      <w:pPr>
        <w:rPr>
          <w:rFonts w:asciiTheme="minorHAnsi" w:hAnsiTheme="minorHAnsi"/>
          <w:sz w:val="22"/>
          <w:szCs w:val="22"/>
        </w:rPr>
      </w:pPr>
    </w:p>
    <w:p w14:paraId="16776ABF" w14:textId="04A2C542" w:rsidR="008C29DF" w:rsidRPr="00910731" w:rsidRDefault="003A709F" w:rsidP="008C29DF">
      <w:pPr>
        <w:jc w:val="both"/>
        <w:rPr>
          <w:rFonts w:asciiTheme="minorHAnsi" w:hAnsiTheme="minorHAnsi" w:cs="Calibri"/>
          <w:sz w:val="22"/>
          <w:szCs w:val="22"/>
        </w:rPr>
      </w:pPr>
      <w:r w:rsidRPr="00910731">
        <w:rPr>
          <w:rFonts w:asciiTheme="minorHAnsi" w:hAnsiTheme="minorHAnsi" w:cs="Calibri"/>
          <w:sz w:val="22"/>
          <w:szCs w:val="22"/>
        </w:rPr>
        <w:t>We encourage application</w:t>
      </w:r>
      <w:r w:rsidR="00A85AB9" w:rsidRPr="00910731">
        <w:rPr>
          <w:rFonts w:asciiTheme="minorHAnsi" w:hAnsiTheme="minorHAnsi" w:cs="Calibri"/>
          <w:sz w:val="22"/>
          <w:szCs w:val="22"/>
        </w:rPr>
        <w:t>s that</w:t>
      </w:r>
      <w:r w:rsidR="00AB56FE" w:rsidRPr="00910731">
        <w:rPr>
          <w:rFonts w:asciiTheme="minorHAnsi" w:hAnsiTheme="minorHAnsi" w:cs="Calibri"/>
          <w:sz w:val="22"/>
          <w:szCs w:val="22"/>
        </w:rPr>
        <w:t xml:space="preserve"> </w:t>
      </w:r>
      <w:r w:rsidR="008C29DF" w:rsidRPr="00910731">
        <w:rPr>
          <w:rFonts w:asciiTheme="minorHAnsi" w:hAnsiTheme="minorHAnsi" w:cs="Calibri"/>
          <w:sz w:val="22"/>
          <w:szCs w:val="22"/>
        </w:rPr>
        <w:t>increas</w:t>
      </w:r>
      <w:r w:rsidR="00AB56FE" w:rsidRPr="00910731">
        <w:rPr>
          <w:rFonts w:asciiTheme="minorHAnsi" w:hAnsiTheme="minorHAnsi" w:cs="Calibri"/>
          <w:sz w:val="22"/>
          <w:szCs w:val="22"/>
        </w:rPr>
        <w:t>e</w:t>
      </w:r>
      <w:r w:rsidR="008C29DF" w:rsidRPr="00910731">
        <w:rPr>
          <w:rFonts w:asciiTheme="minorHAnsi" w:hAnsiTheme="minorHAnsi" w:cs="Calibri"/>
          <w:sz w:val="22"/>
          <w:szCs w:val="22"/>
        </w:rPr>
        <w:t xml:space="preserve"> opportunities, activities, social links, and community networks for people affected by </w:t>
      </w:r>
      <w:r w:rsidR="00AB56FE" w:rsidRPr="00910731">
        <w:rPr>
          <w:rFonts w:asciiTheme="minorHAnsi" w:hAnsiTheme="minorHAnsi" w:cs="Calibri"/>
          <w:sz w:val="22"/>
          <w:szCs w:val="22"/>
        </w:rPr>
        <w:t>memory loss</w:t>
      </w:r>
      <w:r w:rsidR="008C29DF" w:rsidRPr="00910731">
        <w:rPr>
          <w:rFonts w:asciiTheme="minorHAnsi" w:hAnsiTheme="minorHAnsi" w:cs="Calibri"/>
          <w:sz w:val="22"/>
          <w:szCs w:val="22"/>
        </w:rPr>
        <w:t xml:space="preserve">. </w:t>
      </w:r>
      <w:r w:rsidR="0073287E" w:rsidRPr="00910731">
        <w:rPr>
          <w:rFonts w:asciiTheme="minorHAnsi" w:hAnsiTheme="minorHAnsi" w:cs="Calibri"/>
          <w:sz w:val="22"/>
          <w:szCs w:val="22"/>
        </w:rPr>
        <w:t xml:space="preserve">These can be: </w:t>
      </w:r>
    </w:p>
    <w:p w14:paraId="04BF9264" w14:textId="77777777" w:rsidR="003A709F" w:rsidRPr="00910731" w:rsidRDefault="003A709F" w:rsidP="008C29DF">
      <w:pPr>
        <w:jc w:val="both"/>
        <w:rPr>
          <w:rFonts w:asciiTheme="minorHAnsi" w:hAnsiTheme="minorHAnsi" w:cs="Calibri"/>
          <w:sz w:val="22"/>
          <w:szCs w:val="22"/>
        </w:rPr>
      </w:pPr>
    </w:p>
    <w:p w14:paraId="7E46EFD5" w14:textId="195B7D24" w:rsidR="008C29DF" w:rsidRPr="00910731" w:rsidRDefault="0073287E" w:rsidP="008C29DF">
      <w:pPr>
        <w:numPr>
          <w:ilvl w:val="0"/>
          <w:numId w:val="1"/>
        </w:numPr>
        <w:jc w:val="both"/>
        <w:rPr>
          <w:rFonts w:asciiTheme="minorHAnsi" w:hAnsiTheme="minorHAnsi" w:cs="Calibri"/>
          <w:sz w:val="22"/>
          <w:szCs w:val="22"/>
        </w:rPr>
      </w:pPr>
      <w:r w:rsidRPr="00910731">
        <w:rPr>
          <w:rFonts w:asciiTheme="minorHAnsi" w:hAnsiTheme="minorHAnsi" w:cs="Calibri"/>
          <w:sz w:val="22"/>
          <w:szCs w:val="22"/>
        </w:rPr>
        <w:t>D</w:t>
      </w:r>
      <w:r w:rsidR="008C29DF" w:rsidRPr="00910731">
        <w:rPr>
          <w:rFonts w:asciiTheme="minorHAnsi" w:hAnsiTheme="minorHAnsi" w:cs="Calibri"/>
          <w:sz w:val="22"/>
          <w:szCs w:val="22"/>
        </w:rPr>
        <w:t>ementia friendly groups and activities</w:t>
      </w:r>
    </w:p>
    <w:p w14:paraId="026BC567" w14:textId="6F5AF531" w:rsidR="008C29DF" w:rsidRPr="00910731" w:rsidRDefault="0073287E" w:rsidP="008C29DF">
      <w:pPr>
        <w:numPr>
          <w:ilvl w:val="0"/>
          <w:numId w:val="1"/>
        </w:numPr>
        <w:jc w:val="both"/>
        <w:rPr>
          <w:rFonts w:asciiTheme="minorHAnsi" w:hAnsiTheme="minorHAnsi" w:cs="Calibri"/>
          <w:sz w:val="22"/>
          <w:szCs w:val="22"/>
        </w:rPr>
      </w:pPr>
      <w:r w:rsidRPr="00910731">
        <w:rPr>
          <w:rFonts w:asciiTheme="minorHAnsi" w:hAnsiTheme="minorHAnsi" w:cs="Calibri"/>
          <w:sz w:val="22"/>
          <w:szCs w:val="22"/>
        </w:rPr>
        <w:t>Existing</w:t>
      </w:r>
      <w:r w:rsidR="008C29DF" w:rsidRPr="00910731">
        <w:rPr>
          <w:rFonts w:asciiTheme="minorHAnsi" w:hAnsiTheme="minorHAnsi" w:cs="Calibri"/>
          <w:sz w:val="22"/>
          <w:szCs w:val="22"/>
        </w:rPr>
        <w:t xml:space="preserve"> groups and activities to provide activities over an extended period.</w:t>
      </w:r>
    </w:p>
    <w:p w14:paraId="70E17B87" w14:textId="5843EF6E" w:rsidR="008C29DF" w:rsidRPr="00910731" w:rsidRDefault="008C29DF" w:rsidP="008C29DF">
      <w:pPr>
        <w:numPr>
          <w:ilvl w:val="0"/>
          <w:numId w:val="1"/>
        </w:numPr>
        <w:jc w:val="both"/>
        <w:rPr>
          <w:rFonts w:asciiTheme="minorHAnsi" w:hAnsiTheme="minorHAnsi"/>
          <w:sz w:val="22"/>
          <w:szCs w:val="22"/>
        </w:rPr>
      </w:pPr>
      <w:r w:rsidRPr="00910731">
        <w:rPr>
          <w:rFonts w:asciiTheme="minorHAnsi" w:hAnsiTheme="minorHAnsi" w:cs="Calibri"/>
          <w:sz w:val="22"/>
          <w:szCs w:val="22"/>
        </w:rPr>
        <w:t>Supporting individuals to engage with activities e.g. one-off equipment; sporting goods, walking boots; initial help with transport costs</w:t>
      </w:r>
      <w:r w:rsidR="008B3573" w:rsidRPr="00910731">
        <w:rPr>
          <w:rFonts w:asciiTheme="minorHAnsi" w:hAnsiTheme="minorHAnsi" w:cs="Calibri"/>
          <w:sz w:val="22"/>
          <w:szCs w:val="22"/>
        </w:rPr>
        <w:t xml:space="preserve">. </w:t>
      </w:r>
    </w:p>
    <w:p w14:paraId="15FBE48A" w14:textId="77777777" w:rsidR="008C29DF" w:rsidRPr="00910731" w:rsidRDefault="008C29DF" w:rsidP="008C29DF">
      <w:pPr>
        <w:jc w:val="both"/>
        <w:outlineLvl w:val="0"/>
        <w:rPr>
          <w:rFonts w:asciiTheme="minorHAnsi" w:hAnsiTheme="minorHAnsi" w:cs="Calibri"/>
          <w:b/>
          <w:sz w:val="22"/>
          <w:szCs w:val="22"/>
        </w:rPr>
      </w:pPr>
    </w:p>
    <w:p w14:paraId="7AA48F52" w14:textId="0FBA2107" w:rsidR="008C29DF" w:rsidRPr="00910731" w:rsidRDefault="008C29DF" w:rsidP="008C29DF">
      <w:pPr>
        <w:jc w:val="both"/>
        <w:outlineLvl w:val="0"/>
        <w:rPr>
          <w:rFonts w:asciiTheme="minorHAnsi" w:hAnsiTheme="minorHAnsi" w:cs="Calibri"/>
          <w:b/>
          <w:sz w:val="22"/>
          <w:szCs w:val="22"/>
        </w:rPr>
      </w:pPr>
      <w:bookmarkStart w:id="0" w:name="_Hlk163211592"/>
      <w:r w:rsidRPr="00910731">
        <w:rPr>
          <w:rFonts w:asciiTheme="minorHAnsi" w:hAnsiTheme="minorHAnsi" w:cs="Calibri"/>
          <w:b/>
          <w:sz w:val="22"/>
          <w:szCs w:val="22"/>
        </w:rPr>
        <w:t xml:space="preserve">Criteria for all </w:t>
      </w:r>
      <w:r w:rsidR="006C2617">
        <w:rPr>
          <w:rFonts w:asciiTheme="minorHAnsi" w:hAnsiTheme="minorHAnsi" w:cs="Calibri"/>
          <w:b/>
          <w:sz w:val="22"/>
          <w:szCs w:val="22"/>
        </w:rPr>
        <w:t>organisations</w:t>
      </w:r>
      <w:r w:rsidR="00AA7F5A">
        <w:rPr>
          <w:rFonts w:asciiTheme="minorHAnsi" w:hAnsiTheme="minorHAnsi" w:cs="Calibri"/>
          <w:b/>
          <w:sz w:val="22"/>
          <w:szCs w:val="22"/>
        </w:rPr>
        <w:t>:</w:t>
      </w:r>
    </w:p>
    <w:p w14:paraId="52DD46D4" w14:textId="161CC043" w:rsidR="008B3573" w:rsidRDefault="008C29DF" w:rsidP="008C29DF">
      <w:pPr>
        <w:jc w:val="both"/>
        <w:rPr>
          <w:rFonts w:asciiTheme="minorHAnsi" w:hAnsiTheme="minorHAnsi" w:cs="Calibri"/>
          <w:sz w:val="22"/>
          <w:szCs w:val="22"/>
        </w:rPr>
      </w:pPr>
      <w:r w:rsidRPr="00910731">
        <w:rPr>
          <w:rFonts w:asciiTheme="minorHAnsi" w:hAnsiTheme="minorHAnsi" w:cs="Calibri"/>
          <w:sz w:val="22"/>
          <w:szCs w:val="22"/>
        </w:rPr>
        <w:t xml:space="preserve">Applicants must meet the following criteria to be eligible for the funding: </w:t>
      </w:r>
    </w:p>
    <w:p w14:paraId="51AD912F" w14:textId="77777777" w:rsidR="006C2617" w:rsidRPr="00910731" w:rsidRDefault="006C2617" w:rsidP="008C29DF">
      <w:pPr>
        <w:jc w:val="both"/>
        <w:rPr>
          <w:rFonts w:asciiTheme="minorHAnsi" w:hAnsiTheme="minorHAnsi" w:cs="Calibri"/>
          <w:sz w:val="22"/>
          <w:szCs w:val="22"/>
        </w:rPr>
      </w:pPr>
    </w:p>
    <w:p w14:paraId="7A29588B" w14:textId="77777777" w:rsidR="006C2617" w:rsidRDefault="008C29DF" w:rsidP="004E5256">
      <w:pPr>
        <w:numPr>
          <w:ilvl w:val="0"/>
          <w:numId w:val="3"/>
        </w:numPr>
        <w:tabs>
          <w:tab w:val="num" w:pos="720"/>
        </w:tabs>
        <w:ind w:left="720" w:hanging="360"/>
        <w:jc w:val="both"/>
        <w:rPr>
          <w:rFonts w:asciiTheme="minorHAnsi" w:hAnsiTheme="minorHAnsi" w:cs="Calibri"/>
          <w:sz w:val="22"/>
          <w:szCs w:val="22"/>
        </w:rPr>
      </w:pPr>
      <w:r w:rsidRPr="00752B46">
        <w:rPr>
          <w:rFonts w:asciiTheme="minorHAnsi" w:hAnsiTheme="minorHAnsi" w:cs="Calibri"/>
          <w:sz w:val="22"/>
          <w:szCs w:val="22"/>
        </w:rPr>
        <w:t xml:space="preserve">The application must be for the benefit of people affected by dementia who are residing within the geographical boundaries of </w:t>
      </w:r>
      <w:r w:rsidR="00C76BB3">
        <w:rPr>
          <w:rFonts w:asciiTheme="minorHAnsi" w:hAnsiTheme="minorHAnsi" w:cs="Calibri"/>
          <w:sz w:val="22"/>
          <w:szCs w:val="22"/>
        </w:rPr>
        <w:t>Lancashire.</w:t>
      </w:r>
    </w:p>
    <w:p w14:paraId="2DD90B8B" w14:textId="7FB9F581" w:rsidR="00326E6C" w:rsidRPr="00326E6C" w:rsidRDefault="008C29DF" w:rsidP="00326E6C">
      <w:pPr>
        <w:numPr>
          <w:ilvl w:val="0"/>
          <w:numId w:val="3"/>
        </w:numPr>
        <w:tabs>
          <w:tab w:val="num" w:pos="720"/>
        </w:tabs>
        <w:ind w:left="720" w:hanging="360"/>
        <w:jc w:val="both"/>
        <w:rPr>
          <w:rFonts w:asciiTheme="minorHAnsi" w:hAnsiTheme="minorHAnsi" w:cs="Calibri"/>
          <w:sz w:val="22"/>
          <w:szCs w:val="22"/>
        </w:rPr>
      </w:pPr>
      <w:r w:rsidRPr="006C2617">
        <w:rPr>
          <w:rFonts w:asciiTheme="minorHAnsi" w:hAnsiTheme="minorHAnsi" w:cs="Calibri"/>
          <w:sz w:val="22"/>
          <w:szCs w:val="22"/>
        </w:rPr>
        <w:t>The project must be dementia friendly and inclusive.</w:t>
      </w:r>
    </w:p>
    <w:p w14:paraId="4959334A" w14:textId="5FF1453C" w:rsidR="008C29DF" w:rsidRPr="00910731" w:rsidRDefault="008C29DF" w:rsidP="004E5256">
      <w:pPr>
        <w:numPr>
          <w:ilvl w:val="0"/>
          <w:numId w:val="3"/>
        </w:numPr>
        <w:tabs>
          <w:tab w:val="num" w:pos="720"/>
        </w:tabs>
        <w:ind w:left="720" w:hanging="360"/>
        <w:jc w:val="both"/>
        <w:rPr>
          <w:rFonts w:asciiTheme="minorHAnsi" w:hAnsiTheme="minorHAnsi" w:cs="Calibri"/>
          <w:sz w:val="22"/>
          <w:szCs w:val="22"/>
        </w:rPr>
      </w:pPr>
      <w:r w:rsidRPr="00910731">
        <w:rPr>
          <w:rFonts w:asciiTheme="minorHAnsi" w:hAnsiTheme="minorHAnsi" w:cs="Calibri"/>
          <w:sz w:val="22"/>
          <w:szCs w:val="22"/>
        </w:rPr>
        <w:t xml:space="preserve">The applicant must provide evidence of project expenditure and beneficiary involvement as required by </w:t>
      </w:r>
      <w:r w:rsidR="00553B3C" w:rsidRPr="00910731">
        <w:rPr>
          <w:rFonts w:asciiTheme="minorHAnsi" w:hAnsiTheme="minorHAnsi" w:cs="Calibri"/>
          <w:sz w:val="22"/>
          <w:szCs w:val="22"/>
        </w:rPr>
        <w:t xml:space="preserve">the funder. </w:t>
      </w:r>
      <w:r w:rsidRPr="00910731">
        <w:rPr>
          <w:rFonts w:asciiTheme="minorHAnsi" w:hAnsiTheme="minorHAnsi" w:cs="Calibri"/>
          <w:sz w:val="22"/>
          <w:szCs w:val="22"/>
        </w:rPr>
        <w:t xml:space="preserve"> </w:t>
      </w:r>
    </w:p>
    <w:p w14:paraId="7E118BE0" w14:textId="51FD4E92" w:rsidR="008C29DF" w:rsidRPr="00910731" w:rsidRDefault="008C29DF" w:rsidP="004E5256">
      <w:pPr>
        <w:numPr>
          <w:ilvl w:val="0"/>
          <w:numId w:val="3"/>
        </w:numPr>
        <w:tabs>
          <w:tab w:val="num" w:pos="720"/>
        </w:tabs>
        <w:ind w:left="720" w:hanging="360"/>
        <w:jc w:val="both"/>
        <w:rPr>
          <w:rFonts w:asciiTheme="minorHAnsi" w:hAnsiTheme="minorHAnsi" w:cs="Calibri"/>
          <w:sz w:val="22"/>
          <w:szCs w:val="22"/>
        </w:rPr>
      </w:pPr>
      <w:r w:rsidRPr="00910731">
        <w:rPr>
          <w:rFonts w:asciiTheme="minorHAnsi" w:hAnsiTheme="minorHAnsi" w:cs="Calibri"/>
          <w:sz w:val="22"/>
          <w:szCs w:val="22"/>
        </w:rPr>
        <w:t xml:space="preserve">The lead person is to provide </w:t>
      </w:r>
      <w:r w:rsidR="00553B3C" w:rsidRPr="00910731">
        <w:rPr>
          <w:rFonts w:asciiTheme="minorHAnsi" w:hAnsiTheme="minorHAnsi" w:cs="Calibri"/>
          <w:sz w:val="22"/>
          <w:szCs w:val="22"/>
        </w:rPr>
        <w:t>a final report</w:t>
      </w:r>
      <w:r w:rsidRPr="00910731">
        <w:rPr>
          <w:rFonts w:asciiTheme="minorHAnsi" w:hAnsiTheme="minorHAnsi" w:cs="Calibri"/>
          <w:sz w:val="22"/>
          <w:szCs w:val="22"/>
        </w:rPr>
        <w:t xml:space="preserve"> </w:t>
      </w:r>
      <w:r w:rsidR="00C40165" w:rsidRPr="00910731">
        <w:rPr>
          <w:rFonts w:asciiTheme="minorHAnsi" w:hAnsiTheme="minorHAnsi" w:cs="Calibri"/>
          <w:sz w:val="22"/>
          <w:szCs w:val="22"/>
        </w:rPr>
        <w:t xml:space="preserve">(template will be provided) </w:t>
      </w:r>
    </w:p>
    <w:p w14:paraId="207807B8" w14:textId="77777777" w:rsidR="00A87B97" w:rsidRPr="00910731" w:rsidRDefault="00A87B97" w:rsidP="008C29DF">
      <w:pPr>
        <w:jc w:val="both"/>
        <w:rPr>
          <w:rFonts w:asciiTheme="minorHAnsi" w:hAnsiTheme="minorHAnsi" w:cs="Calibri"/>
          <w:sz w:val="22"/>
          <w:szCs w:val="22"/>
        </w:rPr>
      </w:pPr>
    </w:p>
    <w:p w14:paraId="0D44D11F" w14:textId="7ADE5ABD" w:rsidR="008C29DF" w:rsidRPr="00910731" w:rsidRDefault="008C29DF" w:rsidP="008C29DF">
      <w:pPr>
        <w:jc w:val="both"/>
        <w:outlineLvl w:val="0"/>
        <w:rPr>
          <w:rFonts w:asciiTheme="minorHAnsi" w:hAnsiTheme="minorHAnsi" w:cs="Calibri"/>
          <w:sz w:val="22"/>
          <w:szCs w:val="22"/>
        </w:rPr>
      </w:pPr>
      <w:r w:rsidRPr="00910731">
        <w:rPr>
          <w:rFonts w:asciiTheme="minorHAnsi" w:hAnsiTheme="minorHAnsi" w:cs="Calibri"/>
          <w:b/>
          <w:sz w:val="22"/>
          <w:szCs w:val="22"/>
        </w:rPr>
        <w:t xml:space="preserve">Applications, </w:t>
      </w:r>
      <w:r w:rsidRPr="00910731">
        <w:rPr>
          <w:rFonts w:asciiTheme="minorHAnsi" w:hAnsiTheme="minorHAnsi" w:cs="Calibri"/>
          <w:sz w:val="22"/>
          <w:szCs w:val="22"/>
        </w:rPr>
        <w:t xml:space="preserve">where possible, will be considered within eight weeks of receipt. </w:t>
      </w:r>
    </w:p>
    <w:p w14:paraId="24173807" w14:textId="6510D299" w:rsidR="008C29DF" w:rsidRDefault="008C29DF" w:rsidP="008C29DF">
      <w:pPr>
        <w:jc w:val="both"/>
        <w:outlineLvl w:val="0"/>
        <w:rPr>
          <w:rFonts w:asciiTheme="minorHAnsi" w:hAnsiTheme="minorHAnsi" w:cs="Calibri"/>
          <w:sz w:val="22"/>
          <w:szCs w:val="22"/>
        </w:rPr>
      </w:pPr>
      <w:r w:rsidRPr="00910731">
        <w:rPr>
          <w:rFonts w:asciiTheme="minorHAnsi" w:hAnsiTheme="minorHAnsi" w:cs="Calibri"/>
          <w:sz w:val="22"/>
          <w:szCs w:val="22"/>
        </w:rPr>
        <w:t xml:space="preserve">We will request </w:t>
      </w:r>
      <w:r w:rsidR="006C2617">
        <w:rPr>
          <w:rFonts w:asciiTheme="minorHAnsi" w:hAnsiTheme="minorHAnsi" w:cs="Calibri"/>
          <w:sz w:val="22"/>
          <w:szCs w:val="22"/>
        </w:rPr>
        <w:t xml:space="preserve">for </w:t>
      </w:r>
      <w:r w:rsidRPr="00910731">
        <w:rPr>
          <w:rFonts w:asciiTheme="minorHAnsi" w:hAnsiTheme="minorHAnsi" w:cs="Calibri"/>
          <w:sz w:val="22"/>
          <w:szCs w:val="22"/>
        </w:rPr>
        <w:t xml:space="preserve">bank details </w:t>
      </w:r>
      <w:r w:rsidR="006C2617">
        <w:rPr>
          <w:rFonts w:asciiTheme="minorHAnsi" w:hAnsiTheme="minorHAnsi" w:cs="Calibri"/>
          <w:sz w:val="22"/>
          <w:szCs w:val="22"/>
        </w:rPr>
        <w:t xml:space="preserve">on the application form. </w:t>
      </w:r>
    </w:p>
    <w:bookmarkEnd w:id="0"/>
    <w:p w14:paraId="4A2B946D" w14:textId="77777777" w:rsidR="0090743F" w:rsidRDefault="0090743F" w:rsidP="008C29DF">
      <w:pPr>
        <w:jc w:val="both"/>
        <w:outlineLvl w:val="0"/>
        <w:rPr>
          <w:rFonts w:asciiTheme="minorHAnsi" w:hAnsiTheme="minorHAnsi" w:cs="Calibri"/>
          <w:sz w:val="22"/>
          <w:szCs w:val="22"/>
        </w:rPr>
      </w:pPr>
    </w:p>
    <w:p w14:paraId="1C723547" w14:textId="26C0A97B" w:rsidR="0090743F" w:rsidRPr="0090743F" w:rsidRDefault="0090743F" w:rsidP="008C29DF">
      <w:pPr>
        <w:jc w:val="both"/>
        <w:outlineLvl w:val="0"/>
        <w:rPr>
          <w:rFonts w:asciiTheme="minorHAnsi" w:hAnsiTheme="minorHAnsi" w:cs="Calibri"/>
          <w:sz w:val="28"/>
          <w:szCs w:val="28"/>
        </w:rPr>
      </w:pPr>
      <w:bookmarkStart w:id="1" w:name="_Hlk163211510"/>
      <w:r w:rsidRPr="0090743F">
        <w:rPr>
          <w:rFonts w:asciiTheme="minorHAnsi" w:hAnsiTheme="minorHAnsi" w:cs="Calibri"/>
          <w:b/>
          <w:bCs/>
          <w:sz w:val="28"/>
          <w:szCs w:val="28"/>
        </w:rPr>
        <w:t>Grant amount:</w:t>
      </w:r>
      <w:r w:rsidRPr="0090743F">
        <w:rPr>
          <w:rFonts w:asciiTheme="minorHAnsi" w:hAnsiTheme="minorHAnsi" w:cs="Calibri"/>
          <w:b/>
          <w:bCs/>
          <w:color w:val="7030A0"/>
          <w:sz w:val="28"/>
          <w:szCs w:val="28"/>
        </w:rPr>
        <w:t xml:space="preserve"> The maximum that you can apply for is £1</w:t>
      </w:r>
      <w:r w:rsidR="00AD46BC">
        <w:rPr>
          <w:rFonts w:asciiTheme="minorHAnsi" w:hAnsiTheme="minorHAnsi" w:cs="Calibri"/>
          <w:b/>
          <w:bCs/>
          <w:color w:val="7030A0"/>
          <w:sz w:val="28"/>
          <w:szCs w:val="28"/>
        </w:rPr>
        <w:t>,</w:t>
      </w:r>
      <w:r w:rsidRPr="0090743F">
        <w:rPr>
          <w:rFonts w:asciiTheme="minorHAnsi" w:hAnsiTheme="minorHAnsi" w:cs="Calibri"/>
          <w:b/>
          <w:bCs/>
          <w:color w:val="7030A0"/>
          <w:sz w:val="28"/>
          <w:szCs w:val="28"/>
        </w:rPr>
        <w:t>000</w:t>
      </w:r>
      <w:r w:rsidR="00AD46BC">
        <w:rPr>
          <w:rFonts w:asciiTheme="minorHAnsi" w:hAnsiTheme="minorHAnsi" w:cs="Calibri"/>
          <w:b/>
          <w:bCs/>
          <w:color w:val="7030A0"/>
          <w:sz w:val="28"/>
          <w:szCs w:val="28"/>
        </w:rPr>
        <w:t>.</w:t>
      </w:r>
    </w:p>
    <w:bookmarkEnd w:id="1"/>
    <w:p w14:paraId="6EF58BFA" w14:textId="77777777" w:rsidR="00AB56FE" w:rsidRPr="00910731" w:rsidRDefault="00AB56FE" w:rsidP="008C29DF">
      <w:pPr>
        <w:jc w:val="center"/>
        <w:outlineLvl w:val="0"/>
        <w:rPr>
          <w:rFonts w:asciiTheme="minorHAnsi" w:hAnsiTheme="minorHAnsi" w:cs="Calibri"/>
          <w:b/>
          <w:sz w:val="22"/>
          <w:szCs w:val="22"/>
        </w:rPr>
      </w:pPr>
    </w:p>
    <w:p w14:paraId="63D91338" w14:textId="77777777" w:rsidR="00A87B97" w:rsidRPr="00910731" w:rsidRDefault="00A87B97" w:rsidP="008C29DF">
      <w:pPr>
        <w:jc w:val="center"/>
        <w:outlineLvl w:val="0"/>
        <w:rPr>
          <w:rFonts w:asciiTheme="minorHAnsi" w:hAnsiTheme="minorHAnsi" w:cs="Calibri"/>
          <w:b/>
          <w:sz w:val="22"/>
          <w:szCs w:val="22"/>
        </w:rPr>
      </w:pPr>
    </w:p>
    <w:p w14:paraId="10366919" w14:textId="77777777" w:rsidR="00EB13C8" w:rsidRPr="00910731" w:rsidRDefault="00EB13C8" w:rsidP="008C29DF">
      <w:pPr>
        <w:jc w:val="center"/>
        <w:outlineLvl w:val="0"/>
        <w:rPr>
          <w:rFonts w:asciiTheme="minorHAnsi" w:hAnsiTheme="minorHAnsi" w:cs="Calibri"/>
          <w:b/>
          <w:sz w:val="22"/>
          <w:szCs w:val="22"/>
        </w:rPr>
      </w:pPr>
    </w:p>
    <w:p w14:paraId="2158B730" w14:textId="77777777" w:rsidR="00EB13C8" w:rsidRPr="00910731" w:rsidRDefault="00EB13C8" w:rsidP="008C29DF">
      <w:pPr>
        <w:jc w:val="center"/>
        <w:outlineLvl w:val="0"/>
        <w:rPr>
          <w:rFonts w:asciiTheme="minorHAnsi" w:hAnsiTheme="minorHAnsi" w:cs="Calibri"/>
          <w:b/>
          <w:sz w:val="22"/>
          <w:szCs w:val="22"/>
        </w:rPr>
      </w:pPr>
    </w:p>
    <w:p w14:paraId="1F34C0F4" w14:textId="77777777" w:rsidR="00EB13C8" w:rsidRPr="00910731" w:rsidRDefault="00EB13C8" w:rsidP="008C29DF">
      <w:pPr>
        <w:jc w:val="center"/>
        <w:outlineLvl w:val="0"/>
        <w:rPr>
          <w:rFonts w:asciiTheme="minorHAnsi" w:hAnsiTheme="minorHAnsi" w:cs="Calibri"/>
          <w:b/>
          <w:sz w:val="22"/>
          <w:szCs w:val="22"/>
        </w:rPr>
      </w:pPr>
    </w:p>
    <w:p w14:paraId="00FCE4C3" w14:textId="77777777" w:rsidR="00EB13C8" w:rsidRPr="00910731" w:rsidRDefault="00EB13C8" w:rsidP="008C29DF">
      <w:pPr>
        <w:jc w:val="center"/>
        <w:outlineLvl w:val="0"/>
        <w:rPr>
          <w:rFonts w:asciiTheme="minorHAnsi" w:hAnsiTheme="minorHAnsi" w:cs="Calibri"/>
          <w:b/>
          <w:sz w:val="22"/>
          <w:szCs w:val="22"/>
        </w:rPr>
      </w:pPr>
    </w:p>
    <w:p w14:paraId="46BAD211" w14:textId="77777777" w:rsidR="00EB13C8" w:rsidRPr="00910731" w:rsidRDefault="00EB13C8" w:rsidP="008C29DF">
      <w:pPr>
        <w:jc w:val="center"/>
        <w:outlineLvl w:val="0"/>
        <w:rPr>
          <w:rFonts w:asciiTheme="minorHAnsi" w:hAnsiTheme="minorHAnsi" w:cs="Calibri"/>
          <w:b/>
          <w:sz w:val="22"/>
          <w:szCs w:val="22"/>
        </w:rPr>
      </w:pPr>
    </w:p>
    <w:p w14:paraId="5E863CF2" w14:textId="77777777" w:rsidR="00EB13C8" w:rsidRPr="00910731" w:rsidRDefault="00EB13C8" w:rsidP="008C29DF">
      <w:pPr>
        <w:jc w:val="center"/>
        <w:outlineLvl w:val="0"/>
        <w:rPr>
          <w:rFonts w:asciiTheme="minorHAnsi" w:hAnsiTheme="minorHAnsi" w:cs="Calibri"/>
          <w:b/>
          <w:sz w:val="22"/>
          <w:szCs w:val="22"/>
        </w:rPr>
      </w:pPr>
    </w:p>
    <w:p w14:paraId="5C314096" w14:textId="77777777" w:rsidR="00EB13C8" w:rsidRDefault="00EB13C8" w:rsidP="008C29DF">
      <w:pPr>
        <w:jc w:val="center"/>
        <w:outlineLvl w:val="0"/>
        <w:rPr>
          <w:rFonts w:asciiTheme="minorHAnsi" w:hAnsiTheme="minorHAnsi" w:cs="Calibri"/>
          <w:b/>
          <w:sz w:val="22"/>
          <w:szCs w:val="22"/>
        </w:rPr>
      </w:pPr>
    </w:p>
    <w:p w14:paraId="74C22F44" w14:textId="77777777" w:rsidR="00594459" w:rsidRPr="00910731" w:rsidRDefault="00594459" w:rsidP="008C29DF">
      <w:pPr>
        <w:jc w:val="center"/>
        <w:outlineLvl w:val="0"/>
        <w:rPr>
          <w:rFonts w:asciiTheme="minorHAnsi" w:hAnsiTheme="minorHAnsi" w:cs="Calibri"/>
          <w:b/>
          <w:sz w:val="22"/>
          <w:szCs w:val="22"/>
        </w:rPr>
      </w:pPr>
    </w:p>
    <w:p w14:paraId="45B0382D" w14:textId="77777777" w:rsidR="00A87B97" w:rsidRDefault="00A87B97" w:rsidP="008C29DF">
      <w:pPr>
        <w:jc w:val="center"/>
        <w:outlineLvl w:val="0"/>
        <w:rPr>
          <w:rFonts w:asciiTheme="minorHAnsi" w:hAnsiTheme="minorHAnsi" w:cs="Calibri"/>
          <w:b/>
          <w:sz w:val="22"/>
          <w:szCs w:val="22"/>
        </w:rPr>
      </w:pPr>
    </w:p>
    <w:p w14:paraId="20C4768C" w14:textId="77777777" w:rsidR="00326E6C" w:rsidRDefault="00326E6C" w:rsidP="008C29DF">
      <w:pPr>
        <w:jc w:val="center"/>
        <w:outlineLvl w:val="0"/>
        <w:rPr>
          <w:rFonts w:asciiTheme="minorHAnsi" w:hAnsiTheme="minorHAnsi" w:cs="Calibri"/>
          <w:b/>
          <w:sz w:val="22"/>
          <w:szCs w:val="22"/>
        </w:rPr>
      </w:pPr>
    </w:p>
    <w:p w14:paraId="48E40A3F" w14:textId="77777777" w:rsidR="00326E6C" w:rsidRDefault="00326E6C" w:rsidP="008C29DF">
      <w:pPr>
        <w:jc w:val="center"/>
        <w:outlineLvl w:val="0"/>
        <w:rPr>
          <w:rFonts w:asciiTheme="minorHAnsi" w:hAnsiTheme="minorHAnsi" w:cs="Calibri"/>
          <w:b/>
          <w:sz w:val="22"/>
          <w:szCs w:val="22"/>
        </w:rPr>
      </w:pPr>
    </w:p>
    <w:p w14:paraId="4CEAD5E8" w14:textId="77777777" w:rsidR="00326E6C" w:rsidRPr="00910731" w:rsidRDefault="00326E6C" w:rsidP="008C29DF">
      <w:pPr>
        <w:jc w:val="center"/>
        <w:outlineLvl w:val="0"/>
        <w:rPr>
          <w:rFonts w:asciiTheme="minorHAnsi" w:hAnsiTheme="minorHAnsi" w:cs="Calibri"/>
          <w:b/>
          <w:sz w:val="22"/>
          <w:szCs w:val="22"/>
        </w:rPr>
      </w:pPr>
    </w:p>
    <w:p w14:paraId="58B10528" w14:textId="77777777" w:rsidR="00B90750" w:rsidRDefault="00B90750" w:rsidP="008C29DF">
      <w:pPr>
        <w:jc w:val="center"/>
        <w:outlineLvl w:val="0"/>
        <w:rPr>
          <w:rFonts w:asciiTheme="minorHAnsi" w:hAnsiTheme="minorHAnsi" w:cs="Calibri"/>
          <w:b/>
          <w:sz w:val="22"/>
          <w:szCs w:val="22"/>
        </w:rPr>
      </w:pPr>
    </w:p>
    <w:p w14:paraId="005CF92F" w14:textId="77777777" w:rsidR="00B55F35" w:rsidRDefault="00B55F35" w:rsidP="008C29DF">
      <w:pPr>
        <w:jc w:val="center"/>
        <w:outlineLvl w:val="0"/>
        <w:rPr>
          <w:rFonts w:asciiTheme="minorHAnsi" w:hAnsiTheme="minorHAnsi" w:cs="Calibri"/>
          <w:b/>
          <w:sz w:val="22"/>
          <w:szCs w:val="22"/>
        </w:rPr>
      </w:pPr>
    </w:p>
    <w:p w14:paraId="11373257" w14:textId="77777777" w:rsidR="00B55F35" w:rsidRDefault="00B55F35" w:rsidP="008C29DF">
      <w:pPr>
        <w:jc w:val="center"/>
        <w:outlineLvl w:val="0"/>
        <w:rPr>
          <w:rFonts w:asciiTheme="minorHAnsi" w:hAnsiTheme="minorHAnsi" w:cs="Calibri"/>
          <w:b/>
          <w:sz w:val="22"/>
          <w:szCs w:val="22"/>
        </w:rPr>
      </w:pPr>
    </w:p>
    <w:p w14:paraId="5B8BBA3A" w14:textId="77777777" w:rsidR="00B55F35" w:rsidRDefault="00B55F35" w:rsidP="008C29DF">
      <w:pPr>
        <w:jc w:val="center"/>
        <w:outlineLvl w:val="0"/>
        <w:rPr>
          <w:rFonts w:asciiTheme="minorHAnsi" w:hAnsiTheme="minorHAnsi" w:cs="Calibri"/>
          <w:b/>
          <w:sz w:val="22"/>
          <w:szCs w:val="22"/>
        </w:rPr>
      </w:pPr>
    </w:p>
    <w:p w14:paraId="3B29FF4B" w14:textId="77777777" w:rsidR="006C2617" w:rsidRDefault="006C2617" w:rsidP="008C29DF">
      <w:pPr>
        <w:jc w:val="center"/>
        <w:outlineLvl w:val="0"/>
        <w:rPr>
          <w:rFonts w:asciiTheme="minorHAnsi" w:hAnsiTheme="minorHAnsi" w:cs="Calibri"/>
          <w:b/>
          <w:sz w:val="22"/>
          <w:szCs w:val="22"/>
        </w:rPr>
      </w:pPr>
    </w:p>
    <w:p w14:paraId="1EAA2CDE" w14:textId="54E9E8A3" w:rsidR="008C29DF" w:rsidRPr="00EB1A89" w:rsidRDefault="008C29DF" w:rsidP="00CB3EEA">
      <w:pPr>
        <w:jc w:val="center"/>
        <w:outlineLvl w:val="0"/>
        <w:rPr>
          <w:rFonts w:asciiTheme="minorHAnsi" w:hAnsiTheme="minorHAnsi" w:cs="Calibri"/>
          <w:b/>
          <w:sz w:val="28"/>
          <w:szCs w:val="28"/>
        </w:rPr>
      </w:pPr>
      <w:r w:rsidRPr="00EB1A89">
        <w:rPr>
          <w:rFonts w:asciiTheme="minorHAnsi" w:hAnsiTheme="minorHAnsi" w:cs="Calibri"/>
          <w:b/>
          <w:sz w:val="28"/>
          <w:szCs w:val="28"/>
        </w:rPr>
        <w:lastRenderedPageBreak/>
        <w:t>Age Concern Lancashire - CLOG Funding</w:t>
      </w:r>
    </w:p>
    <w:p w14:paraId="01880F54" w14:textId="05C735D7" w:rsidR="008C29DF" w:rsidRPr="00EB1A89" w:rsidRDefault="008C29DF" w:rsidP="008C29DF">
      <w:pPr>
        <w:jc w:val="center"/>
        <w:outlineLvl w:val="0"/>
        <w:rPr>
          <w:rFonts w:asciiTheme="minorHAnsi" w:hAnsiTheme="minorHAnsi" w:cs="Calibri"/>
          <w:b/>
          <w:sz w:val="28"/>
          <w:szCs w:val="28"/>
        </w:rPr>
      </w:pPr>
      <w:r w:rsidRPr="00EB1A89">
        <w:rPr>
          <w:rFonts w:asciiTheme="minorHAnsi" w:hAnsiTheme="minorHAnsi" w:cs="Calibri"/>
          <w:b/>
          <w:sz w:val="28"/>
          <w:szCs w:val="28"/>
        </w:rPr>
        <w:t>Memory Awareness Fund</w:t>
      </w:r>
      <w:r w:rsidR="006C2617">
        <w:rPr>
          <w:rFonts w:asciiTheme="minorHAnsi" w:hAnsiTheme="minorHAnsi" w:cs="Calibri"/>
          <w:b/>
          <w:sz w:val="28"/>
          <w:szCs w:val="28"/>
        </w:rPr>
        <w:t xml:space="preserve">: </w:t>
      </w:r>
      <w:r w:rsidRPr="00EB1A89">
        <w:rPr>
          <w:rFonts w:asciiTheme="minorHAnsi" w:hAnsiTheme="minorHAnsi" w:cs="Calibri"/>
          <w:b/>
          <w:sz w:val="28"/>
          <w:szCs w:val="28"/>
        </w:rPr>
        <w:t xml:space="preserve">Micro Grant Scheme Application </w:t>
      </w:r>
    </w:p>
    <w:p w14:paraId="5BC0B25A" w14:textId="77777777" w:rsidR="008C29DF" w:rsidRPr="00910731" w:rsidRDefault="008C29DF" w:rsidP="008C29DF">
      <w:pPr>
        <w:outlineLvl w:val="0"/>
        <w:rPr>
          <w:rFonts w:asciiTheme="minorHAnsi" w:hAnsiTheme="minorHAnsi" w:cs="Calibri"/>
          <w:b/>
          <w:sz w:val="22"/>
          <w:szCs w:val="22"/>
        </w:rPr>
      </w:pPr>
      <w:r w:rsidRPr="00910731">
        <w:rPr>
          <w:rFonts w:asciiTheme="minorHAnsi" w:hAnsiTheme="minorHAnsi" w:cs="Calibri"/>
          <w:b/>
          <w:sz w:val="22"/>
          <w:szCs w:val="22"/>
        </w:rPr>
        <w:t xml:space="preserve">Section 1: </w:t>
      </w:r>
    </w:p>
    <w:tbl>
      <w:tblPr>
        <w:tblStyle w:val="TableGrid"/>
        <w:tblW w:w="9881" w:type="dxa"/>
        <w:tblLook w:val="04A0" w:firstRow="1" w:lastRow="0" w:firstColumn="1" w:lastColumn="0" w:noHBand="0" w:noVBand="1"/>
      </w:tblPr>
      <w:tblGrid>
        <w:gridCol w:w="3114"/>
        <w:gridCol w:w="3402"/>
        <w:gridCol w:w="3365"/>
      </w:tblGrid>
      <w:tr w:rsidR="008C29DF" w:rsidRPr="00910731" w14:paraId="02CC90D4" w14:textId="77777777" w:rsidTr="00A87B97">
        <w:trPr>
          <w:trHeight w:val="314"/>
        </w:trPr>
        <w:tc>
          <w:tcPr>
            <w:tcW w:w="3114" w:type="dxa"/>
          </w:tcPr>
          <w:p w14:paraId="35EFB3C0" w14:textId="6B856FBE" w:rsidR="008C29DF" w:rsidRPr="00910731" w:rsidRDefault="008C29DF" w:rsidP="008C29DF">
            <w:pPr>
              <w:jc w:val="both"/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t xml:space="preserve">Name of Project: </w:t>
            </w:r>
          </w:p>
        </w:tc>
        <w:tc>
          <w:tcPr>
            <w:tcW w:w="6767" w:type="dxa"/>
            <w:gridSpan w:val="2"/>
          </w:tcPr>
          <w:p w14:paraId="47CF9D26" w14:textId="72C43DD2" w:rsidR="008C29DF" w:rsidRPr="00910731" w:rsidRDefault="00D46691" w:rsidP="008C29DF">
            <w:pPr>
              <w:jc w:val="both"/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2"/>
          </w:p>
        </w:tc>
      </w:tr>
      <w:tr w:rsidR="008C29DF" w:rsidRPr="00910731" w14:paraId="5018278F" w14:textId="77777777" w:rsidTr="00CB3EEA">
        <w:trPr>
          <w:trHeight w:val="313"/>
        </w:trPr>
        <w:tc>
          <w:tcPr>
            <w:tcW w:w="3114" w:type="dxa"/>
          </w:tcPr>
          <w:p w14:paraId="7CDCB635" w14:textId="4DFC4836" w:rsidR="008C29DF" w:rsidRPr="00CB3EEA" w:rsidRDefault="008C29DF" w:rsidP="00A87B97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t>Name of Organisation:</w:t>
            </w:r>
          </w:p>
        </w:tc>
        <w:tc>
          <w:tcPr>
            <w:tcW w:w="6767" w:type="dxa"/>
            <w:gridSpan w:val="2"/>
          </w:tcPr>
          <w:p w14:paraId="3A46FB01" w14:textId="5DB2C58B" w:rsidR="00CB3EEA" w:rsidRPr="00910731" w:rsidRDefault="00D46691" w:rsidP="008C29DF">
            <w:pPr>
              <w:jc w:val="both"/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3"/>
          </w:p>
        </w:tc>
      </w:tr>
      <w:tr w:rsidR="008C29DF" w:rsidRPr="00910731" w14:paraId="52FAD2EF" w14:textId="77777777" w:rsidTr="00A87B97">
        <w:trPr>
          <w:trHeight w:val="313"/>
        </w:trPr>
        <w:tc>
          <w:tcPr>
            <w:tcW w:w="3114" w:type="dxa"/>
          </w:tcPr>
          <w:p w14:paraId="49B27CC1" w14:textId="2CD7843B" w:rsidR="008C29DF" w:rsidRPr="00910731" w:rsidRDefault="00E52B3E" w:rsidP="008C29DF">
            <w:pPr>
              <w:jc w:val="both"/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t xml:space="preserve">Position in the organisation: </w:t>
            </w:r>
          </w:p>
        </w:tc>
        <w:tc>
          <w:tcPr>
            <w:tcW w:w="6767" w:type="dxa"/>
            <w:gridSpan w:val="2"/>
          </w:tcPr>
          <w:p w14:paraId="5F68CFDA" w14:textId="0C7ABADB" w:rsidR="008C29DF" w:rsidRPr="00910731" w:rsidRDefault="00D46691" w:rsidP="008C29DF">
            <w:pPr>
              <w:jc w:val="both"/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4"/>
          </w:p>
        </w:tc>
      </w:tr>
      <w:tr w:rsidR="008C29DF" w:rsidRPr="00910731" w14:paraId="10495493" w14:textId="77777777" w:rsidTr="00CB3EEA">
        <w:trPr>
          <w:trHeight w:val="378"/>
        </w:trPr>
        <w:tc>
          <w:tcPr>
            <w:tcW w:w="3114" w:type="dxa"/>
          </w:tcPr>
          <w:p w14:paraId="7B7AF483" w14:textId="63FC9DBC" w:rsidR="00E52B3E" w:rsidRPr="00CB3EEA" w:rsidRDefault="00E52B3E" w:rsidP="008C29DF">
            <w:pPr>
              <w:jc w:val="both"/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t xml:space="preserve">Location of </w:t>
            </w:r>
            <w:r w:rsidR="00CB3EEA">
              <w:rPr>
                <w:rFonts w:asciiTheme="minorHAnsi" w:hAnsiTheme="minorHAnsi" w:cs="Calibri"/>
                <w:sz w:val="22"/>
                <w:szCs w:val="22"/>
              </w:rPr>
              <w:t>G</w:t>
            </w:r>
            <w:r w:rsidRPr="00910731">
              <w:rPr>
                <w:rFonts w:asciiTheme="minorHAnsi" w:hAnsiTheme="minorHAnsi" w:cs="Calibri"/>
                <w:sz w:val="22"/>
                <w:szCs w:val="22"/>
              </w:rPr>
              <w:t xml:space="preserve">roup: </w:t>
            </w:r>
          </w:p>
        </w:tc>
        <w:tc>
          <w:tcPr>
            <w:tcW w:w="6767" w:type="dxa"/>
            <w:gridSpan w:val="2"/>
          </w:tcPr>
          <w:p w14:paraId="37032FB0" w14:textId="499385FF" w:rsidR="008C29DF" w:rsidRPr="00910731" w:rsidRDefault="00D46691" w:rsidP="008C29DF">
            <w:pPr>
              <w:jc w:val="both"/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5" w:name="Text4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5"/>
          </w:p>
        </w:tc>
      </w:tr>
      <w:tr w:rsidR="008C29DF" w:rsidRPr="00910731" w14:paraId="5E9CC893" w14:textId="77777777" w:rsidTr="00A87B97">
        <w:trPr>
          <w:trHeight w:val="369"/>
        </w:trPr>
        <w:tc>
          <w:tcPr>
            <w:tcW w:w="3114" w:type="dxa"/>
          </w:tcPr>
          <w:p w14:paraId="683E3283" w14:textId="134F0E98" w:rsidR="008C29DF" w:rsidRPr="00910731" w:rsidRDefault="00E52B3E" w:rsidP="008C29DF">
            <w:pPr>
              <w:jc w:val="both"/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t xml:space="preserve">Main Contact Person: </w:t>
            </w:r>
          </w:p>
        </w:tc>
        <w:tc>
          <w:tcPr>
            <w:tcW w:w="6767" w:type="dxa"/>
            <w:gridSpan w:val="2"/>
          </w:tcPr>
          <w:p w14:paraId="3524C4C0" w14:textId="538EA84D" w:rsidR="008C29DF" w:rsidRPr="00910731" w:rsidRDefault="00D46691" w:rsidP="008C29DF">
            <w:pPr>
              <w:jc w:val="both"/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6" w:name="Text5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6"/>
          </w:p>
        </w:tc>
      </w:tr>
      <w:tr w:rsidR="00E52B3E" w:rsidRPr="00910731" w14:paraId="492E47BE" w14:textId="77777777" w:rsidTr="001D6B91">
        <w:trPr>
          <w:trHeight w:val="296"/>
        </w:trPr>
        <w:tc>
          <w:tcPr>
            <w:tcW w:w="3114" w:type="dxa"/>
          </w:tcPr>
          <w:p w14:paraId="3FC78C8A" w14:textId="27A55EEE" w:rsidR="00E52B3E" w:rsidRPr="00910731" w:rsidRDefault="00E52B3E" w:rsidP="008C29DF">
            <w:pPr>
              <w:jc w:val="both"/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t>Address:</w:t>
            </w:r>
          </w:p>
        </w:tc>
        <w:tc>
          <w:tcPr>
            <w:tcW w:w="3402" w:type="dxa"/>
          </w:tcPr>
          <w:p w14:paraId="3BF70CAA" w14:textId="6D0B9D26" w:rsidR="00E52B3E" w:rsidRPr="00910731" w:rsidRDefault="00D46691" w:rsidP="008C29DF">
            <w:pPr>
              <w:jc w:val="both"/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7" w:name="Text6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7"/>
          </w:p>
        </w:tc>
        <w:tc>
          <w:tcPr>
            <w:tcW w:w="3365" w:type="dxa"/>
          </w:tcPr>
          <w:p w14:paraId="65675B81" w14:textId="7D099D34" w:rsidR="00E52B3E" w:rsidRPr="00910731" w:rsidRDefault="00E52B3E" w:rsidP="008C29DF">
            <w:pPr>
              <w:jc w:val="both"/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t>Postcode:</w:t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  <w:t xml:space="preserve"> </w:t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8" w:name="Text7"/>
            <w:r w:rsidR="00D46691"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8"/>
          </w:p>
        </w:tc>
      </w:tr>
      <w:tr w:rsidR="008C29DF" w:rsidRPr="00910731" w14:paraId="69970B49" w14:textId="77777777" w:rsidTr="001D6B91">
        <w:trPr>
          <w:trHeight w:val="304"/>
        </w:trPr>
        <w:tc>
          <w:tcPr>
            <w:tcW w:w="3114" w:type="dxa"/>
          </w:tcPr>
          <w:p w14:paraId="0F8322BC" w14:textId="4B4DCC43" w:rsidR="008C29DF" w:rsidRPr="00910731" w:rsidRDefault="00E52B3E" w:rsidP="008C29DF">
            <w:pPr>
              <w:jc w:val="both"/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t>Telephone:</w:t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  <w:t xml:space="preserve"> </w:t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9" w:name="Text8"/>
            <w:r w:rsidR="00D46691"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9"/>
          </w:p>
        </w:tc>
        <w:tc>
          <w:tcPr>
            <w:tcW w:w="3402" w:type="dxa"/>
          </w:tcPr>
          <w:p w14:paraId="46A7B005" w14:textId="0D5E95C5" w:rsidR="008C29DF" w:rsidRPr="00910731" w:rsidRDefault="00E52B3E" w:rsidP="008C29DF">
            <w:pPr>
              <w:jc w:val="both"/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t>Mobile:</w:t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  <w:t xml:space="preserve"> </w:t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0" w:name="Text9"/>
            <w:r w:rsidR="00D46691"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3365" w:type="dxa"/>
          </w:tcPr>
          <w:p w14:paraId="34D8508D" w14:textId="11618255" w:rsidR="001D6B91" w:rsidRPr="00910731" w:rsidRDefault="00E52B3E" w:rsidP="008C29DF">
            <w:pPr>
              <w:jc w:val="both"/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t xml:space="preserve">Email </w:t>
            </w:r>
            <w:r w:rsidR="00AE0E0C" w:rsidRPr="00910731">
              <w:rPr>
                <w:rFonts w:asciiTheme="minorHAnsi" w:hAnsiTheme="minorHAnsi" w:cs="Calibri"/>
                <w:sz w:val="22"/>
                <w:szCs w:val="22"/>
              </w:rPr>
              <w:t xml:space="preserve">Address: </w:t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1" w:name="Text10"/>
            <w:r w:rsidR="00D46691"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11"/>
          </w:p>
        </w:tc>
      </w:tr>
    </w:tbl>
    <w:p w14:paraId="77B50F6A" w14:textId="77777777" w:rsidR="00AE0E0C" w:rsidRPr="00910731" w:rsidRDefault="00AE0E0C" w:rsidP="00AE0E0C">
      <w:pPr>
        <w:rPr>
          <w:rFonts w:asciiTheme="minorHAnsi" w:hAnsiTheme="minorHAnsi" w:cs="Calibri"/>
          <w:b/>
          <w:bCs/>
          <w:sz w:val="22"/>
          <w:szCs w:val="22"/>
        </w:rPr>
      </w:pPr>
      <w:r w:rsidRPr="00910731">
        <w:rPr>
          <w:rFonts w:asciiTheme="minorHAnsi" w:hAnsiTheme="minorHAnsi" w:cs="Calibri"/>
          <w:b/>
          <w:bCs/>
          <w:sz w:val="22"/>
          <w:szCs w:val="22"/>
        </w:rPr>
        <w:t xml:space="preserve">Section 2: </w:t>
      </w:r>
    </w:p>
    <w:p w14:paraId="48CCE6C5" w14:textId="7C963B92" w:rsidR="00AE0E0C" w:rsidRPr="00910731" w:rsidRDefault="00AE0E0C" w:rsidP="00AE0E0C">
      <w:pPr>
        <w:rPr>
          <w:rFonts w:asciiTheme="minorHAnsi" w:hAnsiTheme="minorHAnsi" w:cs="Calibri"/>
          <w:sz w:val="22"/>
          <w:szCs w:val="22"/>
        </w:rPr>
      </w:pPr>
      <w:r w:rsidRPr="00910731">
        <w:rPr>
          <w:rFonts w:asciiTheme="minorHAnsi" w:hAnsiTheme="minorHAnsi" w:cs="Calibri"/>
          <w:sz w:val="22"/>
          <w:szCs w:val="22"/>
        </w:rPr>
        <w:t>This section to be completed by groups/organisations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6091"/>
        <w:gridCol w:w="3827"/>
      </w:tblGrid>
      <w:tr w:rsidR="00D46691" w:rsidRPr="00910731" w14:paraId="526CC2AB" w14:textId="77777777" w:rsidTr="00D46691">
        <w:tc>
          <w:tcPr>
            <w:tcW w:w="6091" w:type="dxa"/>
          </w:tcPr>
          <w:p w14:paraId="5F3ED295" w14:textId="77777777" w:rsidR="00D46691" w:rsidRDefault="00D46691" w:rsidP="00AE0E0C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t>Type of Organisation:</w:t>
            </w:r>
          </w:p>
          <w:p w14:paraId="39011A3D" w14:textId="77777777" w:rsidR="00D46691" w:rsidRDefault="00D46691" w:rsidP="00D46691">
            <w:pPr>
              <w:pStyle w:val="ListParagraph"/>
              <w:ind w:left="644"/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12"/>
            <w:r>
              <w:rPr>
                <w:rFonts w:asciiTheme="minorHAnsi" w:hAnsiTheme="minorHAnsi" w:cs="Calibri"/>
                <w:sz w:val="22"/>
                <w:szCs w:val="22"/>
              </w:rPr>
              <w:t xml:space="preserve"> Charity </w:t>
            </w:r>
          </w:p>
          <w:p w14:paraId="2A2D0B72" w14:textId="77777777" w:rsidR="00D46691" w:rsidRDefault="00D46691" w:rsidP="00D46691">
            <w:pPr>
              <w:pStyle w:val="ListParagraph"/>
              <w:ind w:left="644"/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2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13"/>
            <w:r>
              <w:rPr>
                <w:rFonts w:asciiTheme="minorHAnsi" w:hAnsiTheme="minorHAnsi" w:cs="Calibri"/>
                <w:sz w:val="22"/>
                <w:szCs w:val="22"/>
              </w:rPr>
              <w:t xml:space="preserve"> CIC </w:t>
            </w:r>
          </w:p>
          <w:p w14:paraId="782119F9" w14:textId="77777777" w:rsidR="00D46691" w:rsidRDefault="00D46691" w:rsidP="00D46691">
            <w:pPr>
              <w:pStyle w:val="ListParagraph"/>
              <w:ind w:left="644"/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3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14"/>
            <w:r>
              <w:rPr>
                <w:rFonts w:asciiTheme="minorHAnsi" w:hAnsiTheme="minorHAnsi" w:cs="Calibri"/>
                <w:sz w:val="22"/>
                <w:szCs w:val="22"/>
              </w:rPr>
              <w:t xml:space="preserve"> Social Enterprise </w:t>
            </w:r>
          </w:p>
          <w:p w14:paraId="5DC18A80" w14:textId="77777777" w:rsidR="00D46691" w:rsidRDefault="00D46691" w:rsidP="00D46691">
            <w:pPr>
              <w:pStyle w:val="ListParagraph"/>
              <w:ind w:left="644"/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4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15"/>
            <w:r>
              <w:rPr>
                <w:rFonts w:asciiTheme="minorHAnsi" w:hAnsiTheme="minorHAnsi" w:cs="Calibri"/>
                <w:sz w:val="22"/>
                <w:szCs w:val="22"/>
              </w:rPr>
              <w:t xml:space="preserve"> Constituted Voluntary Group </w:t>
            </w:r>
          </w:p>
          <w:p w14:paraId="1289BE9C" w14:textId="6254EB54" w:rsidR="00D46691" w:rsidRPr="00D46691" w:rsidRDefault="00D46691" w:rsidP="00D46691">
            <w:pPr>
              <w:pStyle w:val="ListParagraph"/>
              <w:ind w:left="644"/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5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CHECKBOX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16"/>
            <w:r>
              <w:rPr>
                <w:rFonts w:asciiTheme="minorHAnsi" w:hAnsiTheme="minorHAnsi" w:cs="Calibri"/>
                <w:sz w:val="22"/>
                <w:szCs w:val="22"/>
              </w:rPr>
              <w:t xml:space="preserve"> Other: 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7" w:name="Text11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17"/>
            <w:r>
              <w:rPr>
                <w:rFonts w:asciiTheme="minorHAnsi" w:hAnsiTheme="minorHAnsi" w:cs="Calibri"/>
                <w:sz w:val="22"/>
                <w:szCs w:val="22"/>
              </w:rPr>
              <w:t xml:space="preserve"> (please state what the ‘other’ is)</w:t>
            </w:r>
          </w:p>
        </w:tc>
        <w:tc>
          <w:tcPr>
            <w:tcW w:w="3827" w:type="dxa"/>
          </w:tcPr>
          <w:p w14:paraId="05AB29D1" w14:textId="77777777" w:rsidR="00D46691" w:rsidRDefault="00D46691" w:rsidP="004D4EB3">
            <w:pPr>
              <w:rPr>
                <w:rFonts w:asciiTheme="minorHAnsi" w:hAnsiTheme="minorHAnsi" w:cs="Calibri"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 w:cs="Calibri"/>
                <w:i/>
                <w:iCs/>
                <w:sz w:val="22"/>
                <w:szCs w:val="22"/>
              </w:rPr>
              <w:t>Please provide your charity/company number.</w:t>
            </w:r>
          </w:p>
          <w:p w14:paraId="49621281" w14:textId="2A71E920" w:rsidR="00D46691" w:rsidRDefault="00D46691" w:rsidP="004D4EB3">
            <w:pPr>
              <w:rPr>
                <w:rFonts w:asciiTheme="minorHAnsi" w:hAnsiTheme="minorHAnsi" w:cs="Calibri"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 w:cs="Calibri"/>
                <w:i/>
                <w:iCs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8" w:name="Text12"/>
            <w:r>
              <w:rPr>
                <w:rFonts w:asciiTheme="minorHAnsi" w:hAnsiTheme="minorHAnsi" w:cs="Calibri"/>
                <w:i/>
                <w:iCs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i/>
                <w:iCs/>
                <w:sz w:val="22"/>
                <w:szCs w:val="22"/>
              </w:rPr>
            </w:r>
            <w:r>
              <w:rPr>
                <w:rFonts w:asciiTheme="minorHAnsi" w:hAnsiTheme="minorHAnsi" w:cs="Calibri"/>
                <w:i/>
                <w:iCs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i/>
                <w:iCs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i/>
                <w:iCs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i/>
                <w:iCs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i/>
                <w:iCs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i/>
                <w:iCs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i/>
                <w:iCs/>
                <w:sz w:val="22"/>
                <w:szCs w:val="22"/>
              </w:rPr>
              <w:fldChar w:fldCharType="end"/>
            </w:r>
            <w:bookmarkEnd w:id="18"/>
          </w:p>
        </w:tc>
      </w:tr>
      <w:tr w:rsidR="00D46691" w:rsidRPr="00910731" w14:paraId="0B726DB0" w14:textId="77777777" w:rsidTr="00D46691">
        <w:tc>
          <w:tcPr>
            <w:tcW w:w="6091" w:type="dxa"/>
          </w:tcPr>
          <w:p w14:paraId="2C0F9D95" w14:textId="13A1F9C3" w:rsidR="00D46691" w:rsidRPr="00D46691" w:rsidRDefault="00D46691" w:rsidP="00D46691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="Calibri"/>
                <w:sz w:val="22"/>
                <w:szCs w:val="22"/>
              </w:rPr>
            </w:pPr>
            <w:r w:rsidRPr="00D46691">
              <w:rPr>
                <w:rFonts w:asciiTheme="minorHAnsi" w:hAnsiTheme="minorHAnsi" w:cs="Calibri"/>
                <w:sz w:val="22"/>
                <w:szCs w:val="22"/>
              </w:rPr>
              <w:t>Which geographical area will you be covering through this project?</w:t>
            </w:r>
          </w:p>
          <w:p w14:paraId="48B832AA" w14:textId="7FFFF7C9" w:rsidR="00D46691" w:rsidRDefault="00D46691" w:rsidP="00D46691">
            <w:pPr>
              <w:pStyle w:val="ListParagraph"/>
              <w:ind w:left="644"/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9" w:name="Text13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19"/>
          </w:p>
        </w:tc>
        <w:tc>
          <w:tcPr>
            <w:tcW w:w="3827" w:type="dxa"/>
          </w:tcPr>
          <w:p w14:paraId="0436B9C2" w14:textId="7C94D3FB" w:rsidR="00D46691" w:rsidRDefault="00D46691" w:rsidP="00D46691">
            <w:pPr>
              <w:rPr>
                <w:rFonts w:asciiTheme="minorHAnsi" w:hAnsiTheme="minorHAnsi" w:cs="Calibri"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 w:cs="Calibri"/>
                <w:i/>
                <w:iCs/>
                <w:sz w:val="22"/>
                <w:szCs w:val="22"/>
              </w:rPr>
              <w:t>Please provid</w:t>
            </w:r>
            <w:r>
              <w:rPr>
                <w:rFonts w:asciiTheme="minorHAnsi" w:hAnsiTheme="minorHAnsi" w:cs="Calibri"/>
                <w:i/>
                <w:iCs/>
                <w:sz w:val="22"/>
                <w:szCs w:val="22"/>
              </w:rPr>
              <w:t>e town</w:t>
            </w:r>
            <w:r>
              <w:rPr>
                <w:rFonts w:asciiTheme="minorHAnsi" w:hAnsiTheme="minorHAnsi" w:cs="Calibri"/>
                <w:i/>
                <w:iCs/>
                <w:sz w:val="22"/>
                <w:szCs w:val="22"/>
              </w:rPr>
              <w:t>/postcode areas</w:t>
            </w:r>
            <w:r>
              <w:rPr>
                <w:rFonts w:asciiTheme="minorHAnsi" w:hAnsiTheme="minorHAnsi" w:cs="Calibri"/>
                <w:i/>
                <w:iCs/>
                <w:sz w:val="22"/>
                <w:szCs w:val="22"/>
              </w:rPr>
              <w:t>.</w:t>
            </w:r>
          </w:p>
          <w:p w14:paraId="5D7C7A73" w14:textId="78DEE376" w:rsidR="00D46691" w:rsidRDefault="00D46691" w:rsidP="004D4EB3">
            <w:pPr>
              <w:rPr>
                <w:rFonts w:asciiTheme="minorHAnsi" w:hAnsiTheme="minorHAnsi" w:cs="Calibri"/>
                <w:i/>
                <w:iCs/>
                <w:sz w:val="22"/>
                <w:szCs w:val="22"/>
              </w:rPr>
            </w:pPr>
            <w:r>
              <w:rPr>
                <w:rFonts w:asciiTheme="minorHAnsi" w:hAnsiTheme="minorHAnsi" w:cs="Calibri"/>
                <w:i/>
                <w:iCs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0" w:name="Text14"/>
            <w:r>
              <w:rPr>
                <w:rFonts w:asciiTheme="minorHAnsi" w:hAnsiTheme="minorHAnsi" w:cs="Calibri"/>
                <w:i/>
                <w:iCs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i/>
                <w:iCs/>
                <w:sz w:val="22"/>
                <w:szCs w:val="22"/>
              </w:rPr>
            </w:r>
            <w:r>
              <w:rPr>
                <w:rFonts w:asciiTheme="minorHAnsi" w:hAnsiTheme="minorHAnsi" w:cs="Calibri"/>
                <w:i/>
                <w:iCs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i/>
                <w:iCs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i/>
                <w:iCs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i/>
                <w:iCs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i/>
                <w:iCs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i/>
                <w:iCs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i/>
                <w:iCs/>
                <w:sz w:val="22"/>
                <w:szCs w:val="22"/>
              </w:rPr>
              <w:fldChar w:fldCharType="end"/>
            </w:r>
            <w:bookmarkEnd w:id="20"/>
          </w:p>
        </w:tc>
      </w:tr>
      <w:tr w:rsidR="00D46691" w:rsidRPr="00910731" w14:paraId="0608C110" w14:textId="77777777" w:rsidTr="00D46691">
        <w:tc>
          <w:tcPr>
            <w:tcW w:w="6091" w:type="dxa"/>
          </w:tcPr>
          <w:p w14:paraId="1C1192C0" w14:textId="0689186C" w:rsidR="00D46691" w:rsidRPr="00D46691" w:rsidRDefault="00D46691" w:rsidP="00D46691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="Calibri"/>
                <w:sz w:val="22"/>
                <w:szCs w:val="22"/>
              </w:rPr>
            </w:pPr>
            <w:r w:rsidRPr="00D46691">
              <w:rPr>
                <w:rFonts w:asciiTheme="minorHAnsi" w:hAnsiTheme="minorHAnsi" w:cs="Calibri"/>
                <w:sz w:val="22"/>
                <w:szCs w:val="22"/>
              </w:rPr>
              <w:t xml:space="preserve">What is your application for? </w:t>
            </w:r>
            <w:r w:rsidRPr="00D46691">
              <w:rPr>
                <w:rFonts w:asciiTheme="minorHAnsi" w:hAnsiTheme="minorHAnsi" w:cs="Calibri"/>
                <w:i/>
                <w:iCs/>
                <w:sz w:val="22"/>
                <w:szCs w:val="22"/>
              </w:rPr>
              <w:t>(Please breakdown your project)</w:t>
            </w:r>
          </w:p>
          <w:p w14:paraId="4754D238" w14:textId="3289D617" w:rsidR="00D46691" w:rsidRPr="00D46691" w:rsidRDefault="00D46691" w:rsidP="00D46691">
            <w:pPr>
              <w:pStyle w:val="ListParagraph"/>
              <w:ind w:left="644"/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1" w:name="Text15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21"/>
          </w:p>
          <w:p w14:paraId="3A29CC84" w14:textId="77777777" w:rsidR="00D46691" w:rsidRPr="00910731" w:rsidRDefault="00D46691" w:rsidP="00D46691">
            <w:pPr>
              <w:pStyle w:val="ListParagraph"/>
              <w:ind w:left="644"/>
              <w:rPr>
                <w:rFonts w:asciiTheme="minorHAnsi" w:hAnsiTheme="minorHAnsi" w:cs="Calibri"/>
                <w:sz w:val="22"/>
                <w:szCs w:val="22"/>
              </w:rPr>
            </w:pPr>
          </w:p>
        </w:tc>
        <w:tc>
          <w:tcPr>
            <w:tcW w:w="3827" w:type="dxa"/>
          </w:tcPr>
          <w:p w14:paraId="1114B2F2" w14:textId="664EC935" w:rsidR="00D46691" w:rsidRDefault="00D46691" w:rsidP="00D46691">
            <w:pPr>
              <w:tabs>
                <w:tab w:val="left" w:pos="180"/>
              </w:tabs>
              <w:rPr>
                <w:rFonts w:asciiTheme="minorHAnsi" w:hAnsiTheme="minorHAnsi" w:cs="Calibri"/>
                <w:i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b/>
                <w:bCs/>
                <w:i/>
                <w:sz w:val="22"/>
                <w:szCs w:val="22"/>
              </w:rPr>
              <w:t>For example</w:t>
            </w:r>
            <w:r>
              <w:rPr>
                <w:rFonts w:asciiTheme="minorHAnsi" w:hAnsiTheme="minorHAnsi" w:cs="Calibri"/>
                <w:b/>
                <w:bCs/>
                <w:i/>
                <w:sz w:val="22"/>
                <w:szCs w:val="22"/>
              </w:rPr>
              <w:t>:</w:t>
            </w:r>
          </w:p>
          <w:p w14:paraId="41AFAC92" w14:textId="6E35629A" w:rsidR="00D46691" w:rsidRDefault="00D46691" w:rsidP="00D46691">
            <w:pPr>
              <w:tabs>
                <w:tab w:val="left" w:pos="180"/>
              </w:tabs>
              <w:rPr>
                <w:rFonts w:asciiTheme="minorHAnsi" w:hAnsiTheme="minorHAnsi" w:cs="Calibri"/>
                <w:i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i/>
                <w:sz w:val="22"/>
                <w:szCs w:val="22"/>
              </w:rPr>
              <w:t>What will it look like?</w:t>
            </w:r>
          </w:p>
          <w:p w14:paraId="2056201A" w14:textId="77777777" w:rsidR="00CB3EEA" w:rsidRPr="00910731" w:rsidRDefault="00CB3EEA" w:rsidP="00D46691">
            <w:pPr>
              <w:tabs>
                <w:tab w:val="left" w:pos="180"/>
              </w:tabs>
              <w:rPr>
                <w:rFonts w:asciiTheme="minorHAnsi" w:hAnsiTheme="minorHAnsi" w:cs="Calibri"/>
                <w:i/>
                <w:sz w:val="22"/>
                <w:szCs w:val="22"/>
              </w:rPr>
            </w:pPr>
          </w:p>
          <w:p w14:paraId="381E3E3B" w14:textId="77777777" w:rsidR="00D46691" w:rsidRPr="00910731" w:rsidRDefault="00D46691" w:rsidP="00D46691">
            <w:pPr>
              <w:rPr>
                <w:rFonts w:asciiTheme="minorHAnsi" w:hAnsiTheme="minorHAnsi" w:cs="Calibri"/>
                <w:i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i/>
                <w:sz w:val="22"/>
                <w:szCs w:val="22"/>
              </w:rPr>
              <w:t>Is this a new activity or adding to an existing one?</w:t>
            </w:r>
          </w:p>
          <w:p w14:paraId="7B461EC5" w14:textId="77777777" w:rsidR="00D46691" w:rsidRPr="00910731" w:rsidRDefault="00D46691" w:rsidP="00D46691">
            <w:pPr>
              <w:rPr>
                <w:rFonts w:asciiTheme="minorHAnsi" w:hAnsiTheme="minorHAnsi" w:cs="Calibri"/>
                <w:i/>
                <w:sz w:val="22"/>
                <w:szCs w:val="22"/>
              </w:rPr>
            </w:pPr>
          </w:p>
          <w:p w14:paraId="7097AE5B" w14:textId="286A5FA3" w:rsidR="00D46691" w:rsidRPr="00D46691" w:rsidRDefault="00D46691" w:rsidP="00CB3EEA">
            <w:pPr>
              <w:rPr>
                <w:rFonts w:asciiTheme="minorHAnsi" w:hAnsiTheme="minorHAnsi" w:cs="Calibri"/>
                <w:i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i/>
                <w:sz w:val="22"/>
                <w:szCs w:val="22"/>
              </w:rPr>
              <w:t>Is there a continuity plan as a group or for the individuals taking part to continue their benefit from it?</w:t>
            </w:r>
          </w:p>
        </w:tc>
      </w:tr>
      <w:tr w:rsidR="00AE0E0C" w:rsidRPr="00910731" w14:paraId="7D04181A" w14:textId="77777777" w:rsidTr="00D46691">
        <w:trPr>
          <w:trHeight w:val="810"/>
        </w:trPr>
        <w:tc>
          <w:tcPr>
            <w:tcW w:w="6091" w:type="dxa"/>
          </w:tcPr>
          <w:p w14:paraId="16B5FFDF" w14:textId="5081BA2C" w:rsidR="006C2617" w:rsidRPr="00D46691" w:rsidRDefault="00B06DA5" w:rsidP="00D46691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="Calibri"/>
                <w:sz w:val="22"/>
                <w:szCs w:val="22"/>
              </w:rPr>
            </w:pPr>
            <w:r w:rsidRPr="00D46691">
              <w:rPr>
                <w:rFonts w:asciiTheme="minorHAnsi" w:hAnsiTheme="minorHAnsi" w:cs="Calibri"/>
                <w:sz w:val="22"/>
                <w:szCs w:val="22"/>
              </w:rPr>
              <w:t xml:space="preserve">What is </w:t>
            </w:r>
            <w:r w:rsidR="00EC5F51" w:rsidRPr="00D46691">
              <w:rPr>
                <w:rFonts w:asciiTheme="minorHAnsi" w:hAnsiTheme="minorHAnsi" w:cs="Calibri"/>
                <w:sz w:val="22"/>
                <w:szCs w:val="22"/>
              </w:rPr>
              <w:t xml:space="preserve">the </w:t>
            </w:r>
            <w:r w:rsidR="00BD3AFC" w:rsidRPr="00D46691">
              <w:rPr>
                <w:rFonts w:asciiTheme="minorHAnsi" w:hAnsiTheme="minorHAnsi" w:cs="Calibri"/>
                <w:sz w:val="22"/>
                <w:szCs w:val="22"/>
              </w:rPr>
              <w:t>total</w:t>
            </w:r>
            <w:r w:rsidR="003C6E15" w:rsidRPr="00D46691">
              <w:rPr>
                <w:rFonts w:asciiTheme="minorHAnsi" w:hAnsiTheme="minorHAnsi" w:cs="Calibri"/>
                <w:sz w:val="22"/>
                <w:szCs w:val="22"/>
              </w:rPr>
              <w:t xml:space="preserve"> amount of</w:t>
            </w:r>
            <w:r w:rsidR="00BD3AFC" w:rsidRPr="00D46691">
              <w:rPr>
                <w:rFonts w:asciiTheme="minorHAnsi" w:hAnsiTheme="minorHAnsi" w:cs="Calibri"/>
                <w:sz w:val="22"/>
                <w:szCs w:val="22"/>
              </w:rPr>
              <w:t xml:space="preserve"> fund</w:t>
            </w:r>
            <w:r w:rsidR="003C6E15" w:rsidRPr="00D46691">
              <w:rPr>
                <w:rFonts w:asciiTheme="minorHAnsi" w:hAnsiTheme="minorHAnsi" w:cs="Calibri"/>
                <w:sz w:val="22"/>
                <w:szCs w:val="22"/>
              </w:rPr>
              <w:t xml:space="preserve">ing </w:t>
            </w:r>
            <w:r w:rsidR="00E82372" w:rsidRPr="00D46691">
              <w:rPr>
                <w:rFonts w:asciiTheme="minorHAnsi" w:hAnsiTheme="minorHAnsi" w:cs="Calibri"/>
                <w:sz w:val="22"/>
                <w:szCs w:val="22"/>
              </w:rPr>
              <w:t xml:space="preserve">you’re </w:t>
            </w:r>
            <w:r w:rsidR="004A3C71" w:rsidRPr="00D46691">
              <w:rPr>
                <w:rFonts w:asciiTheme="minorHAnsi" w:hAnsiTheme="minorHAnsi" w:cs="Calibri"/>
                <w:sz w:val="22"/>
                <w:szCs w:val="22"/>
              </w:rPr>
              <w:t xml:space="preserve">applying for? </w:t>
            </w:r>
          </w:p>
          <w:p w14:paraId="563B3E85" w14:textId="24EAEB01" w:rsidR="00A87B97" w:rsidRPr="00910731" w:rsidRDefault="004A3C71" w:rsidP="00332012">
            <w:pPr>
              <w:pStyle w:val="ListParagraph"/>
              <w:ind w:left="644"/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t>£</w:t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2" w:name="Text16"/>
            <w:r w:rsidR="00D46691"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22"/>
          </w:p>
          <w:p w14:paraId="3117F4D9" w14:textId="387E61A4" w:rsidR="00A87B97" w:rsidRPr="00910731" w:rsidRDefault="00A87B97" w:rsidP="00A87B97">
            <w:pPr>
              <w:rPr>
                <w:rFonts w:asciiTheme="minorHAnsi" w:hAnsiTheme="minorHAnsi" w:cs="Calibri"/>
                <w:sz w:val="22"/>
                <w:szCs w:val="22"/>
              </w:rPr>
            </w:pPr>
          </w:p>
        </w:tc>
        <w:tc>
          <w:tcPr>
            <w:tcW w:w="3827" w:type="dxa"/>
          </w:tcPr>
          <w:p w14:paraId="13D9D830" w14:textId="03710207" w:rsidR="00AE0E0C" w:rsidRDefault="00D26E68" w:rsidP="00332012">
            <w:pPr>
              <w:jc w:val="both"/>
              <w:rPr>
                <w:rFonts w:asciiTheme="minorHAnsi" w:hAnsiTheme="minorHAnsi" w:cstheme="minorHAnsi"/>
                <w:i/>
                <w:iCs/>
                <w:color w:val="7030A0"/>
                <w:sz w:val="22"/>
                <w:szCs w:val="22"/>
              </w:rPr>
            </w:pPr>
            <w:r w:rsidRPr="0090743F">
              <w:rPr>
                <w:rFonts w:asciiTheme="minorHAnsi" w:hAnsiTheme="minorHAnsi" w:cstheme="minorHAnsi"/>
                <w:i/>
                <w:iCs/>
                <w:color w:val="7030A0"/>
                <w:sz w:val="22"/>
                <w:szCs w:val="22"/>
              </w:rPr>
              <w:t>Please provide a figure of the total amount requested.</w:t>
            </w:r>
          </w:p>
          <w:p w14:paraId="1C2E485C" w14:textId="77777777" w:rsidR="00AD46BC" w:rsidRPr="0090743F" w:rsidRDefault="00AD46BC" w:rsidP="00332012">
            <w:pPr>
              <w:jc w:val="both"/>
              <w:rPr>
                <w:rFonts w:asciiTheme="minorHAnsi" w:hAnsiTheme="minorHAnsi" w:cstheme="minorHAnsi"/>
                <w:i/>
                <w:iCs/>
                <w:color w:val="7030A0"/>
                <w:sz w:val="22"/>
                <w:szCs w:val="22"/>
              </w:rPr>
            </w:pPr>
          </w:p>
          <w:p w14:paraId="7F18FF39" w14:textId="64D1AA81" w:rsidR="00AD46BC" w:rsidRPr="00CB3EEA" w:rsidRDefault="006C2617" w:rsidP="00386A1D">
            <w:pPr>
              <w:rPr>
                <w:rFonts w:asciiTheme="minorHAnsi" w:hAnsiTheme="minorHAnsi" w:cs="Calibri"/>
                <w:b/>
                <w:bCs/>
                <w:i/>
                <w:iCs/>
                <w:color w:val="7030A0"/>
                <w:sz w:val="22"/>
                <w:szCs w:val="22"/>
              </w:rPr>
            </w:pPr>
            <w:r w:rsidRPr="0090743F">
              <w:rPr>
                <w:rFonts w:asciiTheme="minorHAnsi" w:hAnsiTheme="minorHAnsi" w:cs="Calibri"/>
                <w:b/>
                <w:bCs/>
                <w:i/>
                <w:iCs/>
                <w:color w:val="7030A0"/>
                <w:sz w:val="22"/>
                <w:szCs w:val="22"/>
              </w:rPr>
              <w:t xml:space="preserve">Maximum amount is </w:t>
            </w:r>
            <w:r w:rsidR="00386A1D" w:rsidRPr="0090743F">
              <w:rPr>
                <w:rFonts w:asciiTheme="minorHAnsi" w:hAnsiTheme="minorHAnsi" w:cs="Calibri"/>
                <w:b/>
                <w:bCs/>
                <w:i/>
                <w:iCs/>
                <w:color w:val="7030A0"/>
                <w:sz w:val="22"/>
                <w:szCs w:val="22"/>
              </w:rPr>
              <w:t>£1,000</w:t>
            </w:r>
            <w:r w:rsidR="00AD46BC">
              <w:rPr>
                <w:rFonts w:asciiTheme="minorHAnsi" w:hAnsiTheme="minorHAnsi" w:cs="Calibri"/>
                <w:b/>
                <w:bCs/>
                <w:i/>
                <w:iCs/>
                <w:color w:val="7030A0"/>
                <w:sz w:val="22"/>
                <w:szCs w:val="22"/>
              </w:rPr>
              <w:t>.</w:t>
            </w:r>
            <w:r w:rsidR="00386A1D" w:rsidRPr="0090743F">
              <w:rPr>
                <w:rFonts w:asciiTheme="minorHAnsi" w:hAnsiTheme="minorHAnsi" w:cs="Calibri"/>
                <w:b/>
                <w:bCs/>
                <w:i/>
                <w:iCs/>
                <w:color w:val="7030A0"/>
                <w:sz w:val="22"/>
                <w:szCs w:val="22"/>
              </w:rPr>
              <w:t xml:space="preserve"> </w:t>
            </w:r>
          </w:p>
        </w:tc>
      </w:tr>
      <w:tr w:rsidR="00583C1E" w:rsidRPr="00910731" w14:paraId="150E36C3" w14:textId="77777777" w:rsidTr="00D46691">
        <w:tc>
          <w:tcPr>
            <w:tcW w:w="6091" w:type="dxa"/>
          </w:tcPr>
          <w:p w14:paraId="1D71830F" w14:textId="77777777" w:rsidR="00583C1E" w:rsidRDefault="00583C1E" w:rsidP="00D46691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t>Breakdown of cos</w:t>
            </w:r>
            <w:r w:rsidR="001B39F2" w:rsidRPr="00910731">
              <w:rPr>
                <w:rFonts w:asciiTheme="minorHAnsi" w:hAnsiTheme="minorHAnsi" w:cs="Calibri"/>
                <w:sz w:val="22"/>
                <w:szCs w:val="22"/>
              </w:rPr>
              <w:t>t</w:t>
            </w:r>
            <w:r w:rsidR="00E17A11" w:rsidRPr="00910731">
              <w:rPr>
                <w:rFonts w:asciiTheme="minorHAnsi" w:hAnsiTheme="minorHAnsi" w:cs="Calibri"/>
                <w:sz w:val="22"/>
                <w:szCs w:val="22"/>
              </w:rPr>
              <w:t xml:space="preserve"> of your project?</w:t>
            </w:r>
          </w:p>
          <w:p w14:paraId="3834A86B" w14:textId="10E847AA" w:rsidR="00D46691" w:rsidRPr="00910731" w:rsidRDefault="00D46691" w:rsidP="00D46691">
            <w:pPr>
              <w:pStyle w:val="ListParagraph"/>
              <w:ind w:left="644"/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3" w:name="Text17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23"/>
          </w:p>
        </w:tc>
        <w:tc>
          <w:tcPr>
            <w:tcW w:w="3827" w:type="dxa"/>
          </w:tcPr>
          <w:p w14:paraId="572DD9ED" w14:textId="43ACBD60" w:rsidR="00583C1E" w:rsidRPr="00910731" w:rsidRDefault="00D46691" w:rsidP="006C2617">
            <w:pPr>
              <w:tabs>
                <w:tab w:val="left" w:pos="180"/>
              </w:tabs>
              <w:rPr>
                <w:rFonts w:asciiTheme="minorHAnsi" w:hAnsiTheme="minorHAnsi" w:cs="Calibri"/>
                <w:i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i/>
                <w:sz w:val="22"/>
                <w:szCs w:val="22"/>
              </w:rPr>
              <w:t xml:space="preserve">E.g. for groups: £400 </w:t>
            </w:r>
            <w:r>
              <w:rPr>
                <w:rFonts w:asciiTheme="minorHAnsi" w:hAnsiTheme="minorHAnsi" w:cs="Calibri"/>
                <w:i/>
                <w:sz w:val="22"/>
                <w:szCs w:val="22"/>
              </w:rPr>
              <w:t>to run an activity/</w:t>
            </w:r>
            <w:r w:rsidRPr="00910731">
              <w:rPr>
                <w:rFonts w:asciiTheme="minorHAnsi" w:hAnsiTheme="minorHAnsi" w:cs="Calibri"/>
                <w:i/>
                <w:sz w:val="22"/>
                <w:szCs w:val="22"/>
              </w:rPr>
              <w:t>venue hire</w:t>
            </w:r>
            <w:r>
              <w:rPr>
                <w:rFonts w:asciiTheme="minorHAnsi" w:hAnsiTheme="minorHAnsi" w:cs="Calibri"/>
                <w:i/>
                <w:sz w:val="22"/>
                <w:szCs w:val="22"/>
              </w:rPr>
              <w:t>, transport £250.</w:t>
            </w:r>
            <w:r w:rsidRPr="00910731">
              <w:rPr>
                <w:rFonts w:asciiTheme="minorHAnsi" w:hAnsiTheme="minorHAnsi" w:cs="Calibri"/>
                <w:i/>
                <w:sz w:val="22"/>
                <w:szCs w:val="22"/>
              </w:rPr>
              <w:t xml:space="preserve"> </w:t>
            </w:r>
          </w:p>
        </w:tc>
      </w:tr>
    </w:tbl>
    <w:p w14:paraId="4989FEB7" w14:textId="21473A2C" w:rsidR="00AE0E0C" w:rsidRPr="00D46691" w:rsidRDefault="00AE0E0C" w:rsidP="00AE0E0C">
      <w:pPr>
        <w:rPr>
          <w:rFonts w:asciiTheme="minorHAnsi" w:hAnsiTheme="minorHAnsi" w:cs="Calibri"/>
          <w:b/>
          <w:bCs/>
          <w:sz w:val="22"/>
          <w:szCs w:val="22"/>
        </w:rPr>
      </w:pPr>
      <w:r w:rsidRPr="00910731">
        <w:rPr>
          <w:rFonts w:asciiTheme="minorHAnsi" w:hAnsiTheme="minorHAnsi" w:cs="Calibri"/>
          <w:b/>
          <w:bCs/>
          <w:sz w:val="22"/>
          <w:szCs w:val="22"/>
        </w:rPr>
        <w:t xml:space="preserve">Section 3: </w:t>
      </w:r>
    </w:p>
    <w:tbl>
      <w:tblPr>
        <w:tblStyle w:val="TableGrid"/>
        <w:tblW w:w="9918" w:type="dxa"/>
        <w:tblLayout w:type="fixed"/>
        <w:tblLook w:val="04A0" w:firstRow="1" w:lastRow="0" w:firstColumn="1" w:lastColumn="0" w:noHBand="0" w:noVBand="1"/>
      </w:tblPr>
      <w:tblGrid>
        <w:gridCol w:w="1696"/>
        <w:gridCol w:w="1701"/>
        <w:gridCol w:w="2694"/>
        <w:gridCol w:w="3827"/>
      </w:tblGrid>
      <w:tr w:rsidR="005E18B7" w:rsidRPr="00910731" w14:paraId="5769E6A9" w14:textId="77777777" w:rsidTr="00CB3EEA">
        <w:tc>
          <w:tcPr>
            <w:tcW w:w="6091" w:type="dxa"/>
            <w:gridSpan w:val="3"/>
          </w:tcPr>
          <w:p w14:paraId="1B6B610C" w14:textId="77777777" w:rsidR="00FE11F7" w:rsidRPr="00D46691" w:rsidRDefault="000B6F3B" w:rsidP="00D46691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="Calibri"/>
                <w:color w:val="7030A0"/>
                <w:sz w:val="22"/>
                <w:szCs w:val="22"/>
              </w:rPr>
            </w:pPr>
            <w:r w:rsidRPr="00D46691">
              <w:rPr>
                <w:rFonts w:asciiTheme="minorHAnsi" w:hAnsiTheme="minorHAnsi" w:cs="Calibri"/>
                <w:sz w:val="22"/>
                <w:szCs w:val="22"/>
              </w:rPr>
              <w:t xml:space="preserve"> How have you identified your activity?</w:t>
            </w:r>
          </w:p>
          <w:p w14:paraId="378C4A05" w14:textId="17CB6AD8" w:rsidR="00D46691" w:rsidRPr="00D46691" w:rsidRDefault="00D46691" w:rsidP="00D46691">
            <w:pPr>
              <w:pStyle w:val="ListParagraph"/>
              <w:rPr>
                <w:rFonts w:asciiTheme="minorHAnsi" w:hAnsiTheme="minorHAnsi" w:cs="Calibri"/>
                <w:color w:val="7030A0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4" w:name="Text18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24"/>
          </w:p>
        </w:tc>
        <w:tc>
          <w:tcPr>
            <w:tcW w:w="3827" w:type="dxa"/>
          </w:tcPr>
          <w:p w14:paraId="1C006D32" w14:textId="74E0C1CF" w:rsidR="005E18B7" w:rsidRPr="00CB3EEA" w:rsidRDefault="00FE11F7" w:rsidP="00CB3EEA">
            <w:pPr>
              <w:tabs>
                <w:tab w:val="left" w:pos="180"/>
              </w:tabs>
              <w:rPr>
                <w:rFonts w:asciiTheme="minorHAnsi" w:hAnsiTheme="minorHAnsi" w:cs="Calibri"/>
                <w:i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i/>
                <w:sz w:val="22"/>
                <w:szCs w:val="22"/>
              </w:rPr>
              <w:t>For example: attended a similar activity and wanted to replicate it here; research from speaking with people living with dementia locally.</w:t>
            </w:r>
          </w:p>
        </w:tc>
      </w:tr>
      <w:tr w:rsidR="005E18B7" w:rsidRPr="00910731" w14:paraId="38377CA4" w14:textId="77777777" w:rsidTr="00CB3EEA">
        <w:tc>
          <w:tcPr>
            <w:tcW w:w="6091" w:type="dxa"/>
            <w:gridSpan w:val="3"/>
          </w:tcPr>
          <w:p w14:paraId="1E1F904D" w14:textId="77777777" w:rsidR="005E18B7" w:rsidRDefault="00FE11F7" w:rsidP="00D46691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t xml:space="preserve">How will </w:t>
            </w:r>
            <w:r w:rsidR="000B6F3B" w:rsidRPr="00910731">
              <w:rPr>
                <w:rFonts w:asciiTheme="minorHAnsi" w:hAnsiTheme="minorHAnsi" w:cs="Calibri"/>
                <w:sz w:val="22"/>
                <w:szCs w:val="22"/>
              </w:rPr>
              <w:t>you/your proposal</w:t>
            </w:r>
            <w:r w:rsidRPr="00910731">
              <w:rPr>
                <w:rFonts w:asciiTheme="minorHAnsi" w:hAnsiTheme="minorHAnsi" w:cs="Calibri"/>
                <w:sz w:val="22"/>
                <w:szCs w:val="22"/>
              </w:rPr>
              <w:t xml:space="preserve"> meet the individual needs and aspirations of a person/people with dementia?</w:t>
            </w:r>
          </w:p>
          <w:p w14:paraId="14C2D6E3" w14:textId="13C656C6" w:rsidR="00D46691" w:rsidRPr="00910731" w:rsidRDefault="00D46691" w:rsidP="00D46691">
            <w:pPr>
              <w:pStyle w:val="ListParagraph"/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5" w:name="Text19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25"/>
          </w:p>
        </w:tc>
        <w:tc>
          <w:tcPr>
            <w:tcW w:w="3827" w:type="dxa"/>
          </w:tcPr>
          <w:p w14:paraId="0B606C78" w14:textId="1CF3EB64" w:rsidR="00FE11F7" w:rsidRPr="00910731" w:rsidRDefault="00FE11F7" w:rsidP="00FE11F7">
            <w:pPr>
              <w:tabs>
                <w:tab w:val="left" w:pos="180"/>
              </w:tabs>
              <w:rPr>
                <w:rFonts w:asciiTheme="minorHAnsi" w:hAnsiTheme="minorHAnsi" w:cs="Calibri"/>
                <w:i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i/>
                <w:sz w:val="22"/>
                <w:szCs w:val="22"/>
              </w:rPr>
              <w:t>This might detail:</w:t>
            </w:r>
          </w:p>
          <w:p w14:paraId="0D2DEE4B" w14:textId="77777777" w:rsidR="00FE11F7" w:rsidRPr="00910731" w:rsidRDefault="00FE11F7" w:rsidP="00FE11F7">
            <w:pPr>
              <w:tabs>
                <w:tab w:val="left" w:pos="180"/>
              </w:tabs>
              <w:rPr>
                <w:rFonts w:asciiTheme="minorHAnsi" w:hAnsiTheme="minorHAnsi" w:cs="Calibri"/>
                <w:i/>
                <w:sz w:val="22"/>
                <w:szCs w:val="22"/>
              </w:rPr>
            </w:pPr>
          </w:p>
          <w:p w14:paraId="361B7DA7" w14:textId="77777777" w:rsidR="00FE11F7" w:rsidRPr="00910731" w:rsidRDefault="00FE11F7" w:rsidP="00FE11F7">
            <w:pPr>
              <w:tabs>
                <w:tab w:val="left" w:pos="180"/>
              </w:tabs>
              <w:rPr>
                <w:rFonts w:asciiTheme="minorHAnsi" w:hAnsiTheme="minorHAnsi" w:cs="Calibri"/>
                <w:i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i/>
                <w:sz w:val="22"/>
                <w:szCs w:val="22"/>
              </w:rPr>
              <w:t>How would your proposal help someone learn a new skill or support an existing hobby or interest?</w:t>
            </w:r>
          </w:p>
          <w:p w14:paraId="57B0314E" w14:textId="77777777" w:rsidR="00FE11F7" w:rsidRPr="00910731" w:rsidRDefault="00FE11F7" w:rsidP="00FE11F7">
            <w:pPr>
              <w:tabs>
                <w:tab w:val="left" w:pos="180"/>
              </w:tabs>
              <w:rPr>
                <w:rFonts w:asciiTheme="minorHAnsi" w:hAnsiTheme="minorHAnsi" w:cs="Calibri"/>
                <w:i/>
                <w:sz w:val="22"/>
                <w:szCs w:val="22"/>
              </w:rPr>
            </w:pPr>
          </w:p>
          <w:p w14:paraId="1D605BAC" w14:textId="77777777" w:rsidR="00FE11F7" w:rsidRPr="00910731" w:rsidRDefault="00FE11F7" w:rsidP="00FE11F7">
            <w:pPr>
              <w:tabs>
                <w:tab w:val="left" w:pos="180"/>
              </w:tabs>
              <w:rPr>
                <w:rFonts w:asciiTheme="minorHAnsi" w:hAnsiTheme="minorHAnsi" w:cs="Calibri"/>
                <w:i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i/>
                <w:sz w:val="22"/>
                <w:szCs w:val="22"/>
              </w:rPr>
              <w:lastRenderedPageBreak/>
              <w:t>Would it help support the well-being of a person/people with dementia and their carers?</w:t>
            </w:r>
          </w:p>
          <w:p w14:paraId="14A9A343" w14:textId="77777777" w:rsidR="00FE11F7" w:rsidRPr="00910731" w:rsidRDefault="00FE11F7" w:rsidP="00FE11F7">
            <w:pPr>
              <w:tabs>
                <w:tab w:val="left" w:pos="180"/>
              </w:tabs>
              <w:rPr>
                <w:rFonts w:asciiTheme="minorHAnsi" w:hAnsiTheme="minorHAnsi" w:cs="Calibri"/>
                <w:i/>
                <w:sz w:val="22"/>
                <w:szCs w:val="22"/>
              </w:rPr>
            </w:pPr>
          </w:p>
          <w:p w14:paraId="11BA6EC0" w14:textId="3AFBA74C" w:rsidR="00687127" w:rsidRPr="00910731" w:rsidRDefault="00FE11F7" w:rsidP="00FE11F7">
            <w:pPr>
              <w:tabs>
                <w:tab w:val="left" w:pos="180"/>
              </w:tabs>
              <w:rPr>
                <w:rFonts w:asciiTheme="minorHAnsi" w:hAnsiTheme="minorHAnsi" w:cs="Calibri"/>
                <w:i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i/>
                <w:sz w:val="22"/>
                <w:szCs w:val="22"/>
              </w:rPr>
              <w:t>Or would it help a person/people with dementia living in rural areas where there are no similar services?</w:t>
            </w:r>
          </w:p>
        </w:tc>
      </w:tr>
      <w:tr w:rsidR="005E18B7" w:rsidRPr="00910731" w14:paraId="7151CC07" w14:textId="77777777" w:rsidTr="00CB3EEA">
        <w:tc>
          <w:tcPr>
            <w:tcW w:w="6091" w:type="dxa"/>
            <w:gridSpan w:val="3"/>
          </w:tcPr>
          <w:p w14:paraId="3D7F8519" w14:textId="77777777" w:rsidR="005E18B7" w:rsidRDefault="00FE11F7" w:rsidP="00D46691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lastRenderedPageBreak/>
              <w:t>Please s</w:t>
            </w:r>
            <w:r w:rsidR="006C2617">
              <w:rPr>
                <w:rFonts w:asciiTheme="minorHAnsi" w:hAnsiTheme="minorHAnsi" w:cs="Calibri"/>
                <w:sz w:val="22"/>
                <w:szCs w:val="22"/>
              </w:rPr>
              <w:t>tate</w:t>
            </w:r>
            <w:r w:rsidRPr="00910731">
              <w:rPr>
                <w:rFonts w:asciiTheme="minorHAnsi" w:hAnsiTheme="minorHAnsi" w:cs="Calibri"/>
                <w:sz w:val="22"/>
                <w:szCs w:val="22"/>
              </w:rPr>
              <w:t xml:space="preserve"> who</w:t>
            </w:r>
            <w:r w:rsidR="00A87B97" w:rsidRPr="00910731">
              <w:rPr>
                <w:rFonts w:asciiTheme="minorHAnsi" w:hAnsiTheme="minorHAnsi" w:cs="Calibri"/>
                <w:sz w:val="22"/>
                <w:szCs w:val="22"/>
              </w:rPr>
              <w:t>/</w:t>
            </w:r>
            <w:r w:rsidRPr="00910731">
              <w:rPr>
                <w:rFonts w:asciiTheme="minorHAnsi" w:hAnsiTheme="minorHAnsi" w:cs="Calibri"/>
                <w:sz w:val="22"/>
                <w:szCs w:val="22"/>
              </w:rPr>
              <w:t xml:space="preserve">how many people will benefitting from this project? </w:t>
            </w:r>
          </w:p>
          <w:p w14:paraId="43B55E98" w14:textId="4586A8F9" w:rsidR="00D46691" w:rsidRPr="00910731" w:rsidRDefault="00D46691" w:rsidP="00D46691">
            <w:pPr>
              <w:pStyle w:val="ListParagraph"/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6" w:name="Text20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26"/>
          </w:p>
        </w:tc>
        <w:tc>
          <w:tcPr>
            <w:tcW w:w="3827" w:type="dxa"/>
          </w:tcPr>
          <w:p w14:paraId="3D62B1D4" w14:textId="0529B8BD" w:rsidR="00FE11F7" w:rsidRPr="00910731" w:rsidRDefault="00FE11F7" w:rsidP="00FE11F7">
            <w:pPr>
              <w:rPr>
                <w:rFonts w:asciiTheme="minorHAnsi" w:hAnsiTheme="minorHAnsi" w:cs="Calibri"/>
                <w:i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i/>
                <w:sz w:val="22"/>
                <w:szCs w:val="22"/>
              </w:rPr>
              <w:t xml:space="preserve">How many people can join in with your project? </w:t>
            </w:r>
          </w:p>
          <w:p w14:paraId="0E4CE989" w14:textId="77777777" w:rsidR="00FE11F7" w:rsidRPr="00910731" w:rsidRDefault="00FE11F7" w:rsidP="00FE11F7">
            <w:pPr>
              <w:rPr>
                <w:rFonts w:asciiTheme="minorHAnsi" w:hAnsiTheme="minorHAnsi" w:cs="Calibri"/>
                <w:i/>
                <w:sz w:val="22"/>
                <w:szCs w:val="22"/>
              </w:rPr>
            </w:pPr>
          </w:p>
          <w:p w14:paraId="37A7E63E" w14:textId="77777777" w:rsidR="00FE11F7" w:rsidRPr="00910731" w:rsidRDefault="00FE11F7" w:rsidP="00FE11F7">
            <w:pPr>
              <w:rPr>
                <w:rFonts w:asciiTheme="minorHAnsi" w:hAnsiTheme="minorHAnsi" w:cs="Calibri"/>
                <w:i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i/>
                <w:sz w:val="22"/>
                <w:szCs w:val="22"/>
              </w:rPr>
              <w:t>Do you want to target certain people? E.g.  Younger people with dementia?</w:t>
            </w:r>
          </w:p>
          <w:p w14:paraId="3F389836" w14:textId="77777777" w:rsidR="00FE11F7" w:rsidRPr="00910731" w:rsidRDefault="00FE11F7" w:rsidP="00FE11F7">
            <w:pPr>
              <w:rPr>
                <w:rFonts w:asciiTheme="minorHAnsi" w:hAnsiTheme="minorHAnsi" w:cs="Calibri"/>
                <w:i/>
                <w:sz w:val="22"/>
                <w:szCs w:val="22"/>
              </w:rPr>
            </w:pPr>
          </w:p>
          <w:p w14:paraId="1FFABDD8" w14:textId="5A0D3165" w:rsidR="00041F06" w:rsidRPr="00D46691" w:rsidRDefault="00FE11F7" w:rsidP="00FE11F7">
            <w:pPr>
              <w:rPr>
                <w:rFonts w:asciiTheme="minorHAnsi" w:hAnsiTheme="minorHAnsi" w:cs="Calibri"/>
                <w:i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i/>
                <w:sz w:val="22"/>
                <w:szCs w:val="22"/>
              </w:rPr>
              <w:t>How many people do you anticipate will benefit from the project?</w:t>
            </w:r>
          </w:p>
        </w:tc>
      </w:tr>
      <w:tr w:rsidR="005E18B7" w:rsidRPr="00910731" w14:paraId="4446204D" w14:textId="77777777" w:rsidTr="00CB3EEA">
        <w:tc>
          <w:tcPr>
            <w:tcW w:w="6091" w:type="dxa"/>
            <w:gridSpan w:val="3"/>
          </w:tcPr>
          <w:p w14:paraId="116F2C88" w14:textId="77777777" w:rsidR="005E18B7" w:rsidRDefault="00FE11F7" w:rsidP="00D46691">
            <w:pPr>
              <w:pStyle w:val="ListParagraph"/>
              <w:numPr>
                <w:ilvl w:val="0"/>
                <w:numId w:val="20"/>
              </w:numPr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t xml:space="preserve">We would love to learn more </w:t>
            </w:r>
            <w:r w:rsidR="00D46691">
              <w:rPr>
                <w:rFonts w:asciiTheme="minorHAnsi" w:hAnsiTheme="minorHAnsi" w:cs="Calibri"/>
                <w:sz w:val="22"/>
                <w:szCs w:val="22"/>
              </w:rPr>
              <w:t xml:space="preserve">about </w:t>
            </w:r>
            <w:r w:rsidRPr="00910731">
              <w:rPr>
                <w:rFonts w:asciiTheme="minorHAnsi" w:hAnsiTheme="minorHAnsi" w:cs="Calibri"/>
                <w:sz w:val="22"/>
                <w:szCs w:val="22"/>
              </w:rPr>
              <w:t xml:space="preserve">what </w:t>
            </w:r>
            <w:r w:rsidR="00041F06" w:rsidRPr="00910731">
              <w:rPr>
                <w:rFonts w:asciiTheme="minorHAnsi" w:hAnsiTheme="minorHAnsi" w:cs="Calibri"/>
                <w:sz w:val="22"/>
                <w:szCs w:val="22"/>
              </w:rPr>
              <w:t>you’re</w:t>
            </w:r>
            <w:r w:rsidRPr="00910731">
              <w:rPr>
                <w:rFonts w:asciiTheme="minorHAnsi" w:hAnsiTheme="minorHAnsi" w:cs="Calibri"/>
                <w:sz w:val="22"/>
                <w:szCs w:val="22"/>
              </w:rPr>
              <w:t xml:space="preserve"> planning or already providing. Is there anything else </w:t>
            </w:r>
            <w:r w:rsidR="00041F06" w:rsidRPr="00910731">
              <w:rPr>
                <w:rFonts w:asciiTheme="minorHAnsi" w:hAnsiTheme="minorHAnsi" w:cs="Calibri"/>
                <w:sz w:val="22"/>
                <w:szCs w:val="22"/>
              </w:rPr>
              <w:t>you’d</w:t>
            </w:r>
            <w:r w:rsidRPr="00910731">
              <w:rPr>
                <w:rFonts w:asciiTheme="minorHAnsi" w:hAnsiTheme="minorHAnsi" w:cs="Calibri"/>
                <w:sz w:val="22"/>
                <w:szCs w:val="22"/>
              </w:rPr>
              <w:t xml:space="preserve"> like to add?</w:t>
            </w:r>
          </w:p>
          <w:p w14:paraId="6A0D0A19" w14:textId="299EA868" w:rsidR="00D46691" w:rsidRPr="00910731" w:rsidRDefault="00D46691" w:rsidP="00D46691">
            <w:pPr>
              <w:pStyle w:val="ListParagraph"/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7" w:name="Text21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27"/>
          </w:p>
        </w:tc>
        <w:tc>
          <w:tcPr>
            <w:tcW w:w="3827" w:type="dxa"/>
          </w:tcPr>
          <w:p w14:paraId="6AE44B84" w14:textId="77777777" w:rsidR="00041F06" w:rsidRPr="00910731" w:rsidRDefault="00041F06" w:rsidP="00041F06">
            <w:pPr>
              <w:rPr>
                <w:rFonts w:asciiTheme="minorHAnsi" w:hAnsiTheme="minorHAnsi" w:cs="Calibri"/>
                <w:i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i/>
                <w:sz w:val="22"/>
                <w:szCs w:val="22"/>
              </w:rPr>
              <w:t xml:space="preserve">Please tell us anything you think might support your application or be useful for us to know in our roles supporting the community. </w:t>
            </w:r>
          </w:p>
          <w:p w14:paraId="5331EBE1" w14:textId="77777777" w:rsidR="00041F06" w:rsidRPr="00910731" w:rsidRDefault="00041F06" w:rsidP="00041F06">
            <w:pPr>
              <w:rPr>
                <w:rFonts w:asciiTheme="minorHAnsi" w:hAnsiTheme="minorHAnsi" w:cs="Calibri"/>
                <w:i/>
                <w:sz w:val="22"/>
                <w:szCs w:val="22"/>
              </w:rPr>
            </w:pPr>
          </w:p>
          <w:p w14:paraId="11494E1B" w14:textId="46AF6064" w:rsidR="00041F06" w:rsidRPr="00D46691" w:rsidRDefault="00041F06" w:rsidP="00041F06">
            <w:pPr>
              <w:rPr>
                <w:rFonts w:asciiTheme="minorHAnsi" w:hAnsiTheme="minorHAnsi" w:cs="Calibri"/>
                <w:i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i/>
                <w:sz w:val="22"/>
                <w:szCs w:val="22"/>
              </w:rPr>
              <w:t>Feel free to send in an email or additional sheets if necessary.</w:t>
            </w:r>
          </w:p>
        </w:tc>
      </w:tr>
      <w:tr w:rsidR="008D641C" w:rsidRPr="00910731" w14:paraId="4829BBD5" w14:textId="77777777" w:rsidTr="00CB3EEA">
        <w:trPr>
          <w:trHeight w:val="328"/>
        </w:trPr>
        <w:tc>
          <w:tcPr>
            <w:tcW w:w="6091" w:type="dxa"/>
            <w:gridSpan w:val="3"/>
          </w:tcPr>
          <w:p w14:paraId="5151F02E" w14:textId="2CE93B52" w:rsidR="008D641C" w:rsidRPr="00910731" w:rsidRDefault="008D641C" w:rsidP="008A7D8E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t xml:space="preserve">Bank Details </w:t>
            </w:r>
          </w:p>
        </w:tc>
        <w:tc>
          <w:tcPr>
            <w:tcW w:w="3827" w:type="dxa"/>
            <w:vMerge w:val="restart"/>
          </w:tcPr>
          <w:p w14:paraId="4F77F61E" w14:textId="4E15EC5D" w:rsidR="008D641C" w:rsidRPr="00910731" w:rsidRDefault="008D641C" w:rsidP="008C29DF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i/>
                <w:sz w:val="22"/>
                <w:szCs w:val="22"/>
              </w:rPr>
              <w:t>If you are applying for the grant to be deposited into another organisation’s bank account, please tell us here and send in proof of that account and written permission from them.</w:t>
            </w:r>
          </w:p>
        </w:tc>
      </w:tr>
      <w:tr w:rsidR="008D641C" w:rsidRPr="00910731" w14:paraId="15E02047" w14:textId="77777777" w:rsidTr="00CB3EEA">
        <w:trPr>
          <w:trHeight w:val="323"/>
        </w:trPr>
        <w:tc>
          <w:tcPr>
            <w:tcW w:w="3397" w:type="dxa"/>
            <w:gridSpan w:val="2"/>
          </w:tcPr>
          <w:p w14:paraId="42BD3C70" w14:textId="2C7C44E8" w:rsidR="008D641C" w:rsidRPr="00910731" w:rsidRDefault="008D641C" w:rsidP="008C29DF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t>Account Name:</w:t>
            </w:r>
          </w:p>
        </w:tc>
        <w:tc>
          <w:tcPr>
            <w:tcW w:w="2694" w:type="dxa"/>
          </w:tcPr>
          <w:p w14:paraId="4227A261" w14:textId="2DC3A84A" w:rsidR="008D641C" w:rsidRPr="00910731" w:rsidRDefault="00D46691" w:rsidP="008C29DF">
            <w:pPr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8" w:name="Text22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28"/>
          </w:p>
        </w:tc>
        <w:tc>
          <w:tcPr>
            <w:tcW w:w="3827" w:type="dxa"/>
            <w:vMerge/>
          </w:tcPr>
          <w:p w14:paraId="058D3969" w14:textId="77777777" w:rsidR="008D641C" w:rsidRPr="00910731" w:rsidRDefault="008D641C" w:rsidP="008C29DF">
            <w:pPr>
              <w:rPr>
                <w:rFonts w:asciiTheme="minorHAnsi" w:hAnsiTheme="minorHAnsi" w:cs="Calibri"/>
                <w:i/>
                <w:sz w:val="22"/>
                <w:szCs w:val="22"/>
              </w:rPr>
            </w:pPr>
          </w:p>
        </w:tc>
      </w:tr>
      <w:tr w:rsidR="008D641C" w:rsidRPr="00910731" w14:paraId="43ECFEF2" w14:textId="77777777" w:rsidTr="00CB3EEA">
        <w:trPr>
          <w:trHeight w:val="323"/>
        </w:trPr>
        <w:tc>
          <w:tcPr>
            <w:tcW w:w="3397" w:type="dxa"/>
            <w:gridSpan w:val="2"/>
          </w:tcPr>
          <w:p w14:paraId="0B9484FC" w14:textId="620EC577" w:rsidR="008D641C" w:rsidRPr="00910731" w:rsidRDefault="008D641C" w:rsidP="008C29DF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t xml:space="preserve">Bank / Building Society: </w:t>
            </w:r>
          </w:p>
        </w:tc>
        <w:tc>
          <w:tcPr>
            <w:tcW w:w="2694" w:type="dxa"/>
          </w:tcPr>
          <w:p w14:paraId="524300EF" w14:textId="3046F3AB" w:rsidR="008D641C" w:rsidRPr="00910731" w:rsidRDefault="00D46691" w:rsidP="008C29DF">
            <w:pPr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9" w:name="Text23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29"/>
          </w:p>
        </w:tc>
        <w:tc>
          <w:tcPr>
            <w:tcW w:w="3827" w:type="dxa"/>
            <w:vMerge/>
          </w:tcPr>
          <w:p w14:paraId="6F87B30D" w14:textId="77777777" w:rsidR="008D641C" w:rsidRPr="00910731" w:rsidRDefault="008D641C" w:rsidP="008C29DF">
            <w:pPr>
              <w:rPr>
                <w:rFonts w:asciiTheme="minorHAnsi" w:hAnsiTheme="minorHAnsi" w:cs="Calibri"/>
                <w:i/>
                <w:sz w:val="22"/>
                <w:szCs w:val="22"/>
              </w:rPr>
            </w:pPr>
          </w:p>
        </w:tc>
      </w:tr>
      <w:tr w:rsidR="008D641C" w:rsidRPr="00910731" w14:paraId="20EC16BF" w14:textId="77777777" w:rsidTr="00CB3EEA">
        <w:trPr>
          <w:trHeight w:val="323"/>
        </w:trPr>
        <w:tc>
          <w:tcPr>
            <w:tcW w:w="3397" w:type="dxa"/>
            <w:gridSpan w:val="2"/>
          </w:tcPr>
          <w:p w14:paraId="786B678C" w14:textId="7340730C" w:rsidR="008D641C" w:rsidRPr="00910731" w:rsidRDefault="008D641C" w:rsidP="008C29DF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t xml:space="preserve">Bank / Building Society Address: </w:t>
            </w:r>
          </w:p>
        </w:tc>
        <w:tc>
          <w:tcPr>
            <w:tcW w:w="2694" w:type="dxa"/>
          </w:tcPr>
          <w:p w14:paraId="75FD6240" w14:textId="7B9096DF" w:rsidR="008D641C" w:rsidRPr="00910731" w:rsidRDefault="00D46691" w:rsidP="008C29DF">
            <w:pPr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30" w:name="Text24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30"/>
          </w:p>
        </w:tc>
        <w:tc>
          <w:tcPr>
            <w:tcW w:w="3827" w:type="dxa"/>
            <w:vMerge/>
          </w:tcPr>
          <w:p w14:paraId="14AF3760" w14:textId="77777777" w:rsidR="008D641C" w:rsidRPr="00910731" w:rsidRDefault="008D641C" w:rsidP="008C29DF">
            <w:pPr>
              <w:rPr>
                <w:rFonts w:asciiTheme="minorHAnsi" w:hAnsiTheme="minorHAnsi" w:cs="Calibri"/>
                <w:i/>
                <w:sz w:val="22"/>
                <w:szCs w:val="22"/>
              </w:rPr>
            </w:pPr>
          </w:p>
        </w:tc>
      </w:tr>
      <w:tr w:rsidR="00553BFF" w:rsidRPr="00910731" w14:paraId="5AFC70F5" w14:textId="77777777" w:rsidTr="00CB3EEA">
        <w:trPr>
          <w:trHeight w:val="323"/>
        </w:trPr>
        <w:tc>
          <w:tcPr>
            <w:tcW w:w="1696" w:type="dxa"/>
          </w:tcPr>
          <w:p w14:paraId="368B68B7" w14:textId="596B0D8A" w:rsidR="00553BFF" w:rsidRPr="00910731" w:rsidRDefault="00553BFF" w:rsidP="008C29DF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t>Sort Code:</w:t>
            </w:r>
          </w:p>
        </w:tc>
        <w:tc>
          <w:tcPr>
            <w:tcW w:w="1701" w:type="dxa"/>
            <w:vMerge w:val="restart"/>
          </w:tcPr>
          <w:p w14:paraId="1D3CF658" w14:textId="77777777" w:rsidR="00553BFF" w:rsidRPr="00910731" w:rsidRDefault="00553BFF" w:rsidP="008C29DF">
            <w:pPr>
              <w:rPr>
                <w:rFonts w:asciiTheme="minorHAnsi" w:hAnsiTheme="minorHAnsi" w:cs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1C31720F" w14:textId="123B3680" w:rsidR="00553BFF" w:rsidRPr="00910731" w:rsidRDefault="00553BFF" w:rsidP="008C29DF">
            <w:pPr>
              <w:rPr>
                <w:rFonts w:asciiTheme="minorHAnsi" w:hAnsiTheme="minorHAnsi" w:cs="Calibri"/>
                <w:sz w:val="22"/>
                <w:szCs w:val="22"/>
              </w:rPr>
            </w:pPr>
            <w:r w:rsidRPr="00910731">
              <w:rPr>
                <w:rFonts w:asciiTheme="minorHAnsi" w:hAnsiTheme="minorHAnsi" w:cs="Calibri"/>
                <w:sz w:val="22"/>
                <w:szCs w:val="22"/>
              </w:rPr>
              <w:t xml:space="preserve">Account Number: </w:t>
            </w:r>
          </w:p>
        </w:tc>
        <w:tc>
          <w:tcPr>
            <w:tcW w:w="3827" w:type="dxa"/>
            <w:vMerge/>
          </w:tcPr>
          <w:p w14:paraId="2FF166AB" w14:textId="77777777" w:rsidR="00553BFF" w:rsidRPr="00910731" w:rsidRDefault="00553BFF" w:rsidP="008C29DF">
            <w:pPr>
              <w:rPr>
                <w:rFonts w:asciiTheme="minorHAnsi" w:hAnsiTheme="minorHAnsi" w:cs="Calibri"/>
                <w:i/>
                <w:sz w:val="22"/>
                <w:szCs w:val="22"/>
              </w:rPr>
            </w:pPr>
          </w:p>
        </w:tc>
      </w:tr>
      <w:tr w:rsidR="00D46691" w:rsidRPr="00910731" w14:paraId="0A91E529" w14:textId="77777777" w:rsidTr="00CB3EEA">
        <w:trPr>
          <w:trHeight w:val="323"/>
        </w:trPr>
        <w:tc>
          <w:tcPr>
            <w:tcW w:w="1696" w:type="dxa"/>
          </w:tcPr>
          <w:p w14:paraId="6A25ED53" w14:textId="26F21221" w:rsidR="00D46691" w:rsidRPr="00910731" w:rsidRDefault="00D46691" w:rsidP="008C29DF">
            <w:pPr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31" w:name="Text25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31"/>
          </w:p>
        </w:tc>
        <w:tc>
          <w:tcPr>
            <w:tcW w:w="1701" w:type="dxa"/>
            <w:vMerge/>
          </w:tcPr>
          <w:p w14:paraId="4C0E7C9E" w14:textId="77777777" w:rsidR="00D46691" w:rsidRPr="00910731" w:rsidRDefault="00D46691" w:rsidP="008C29DF">
            <w:pPr>
              <w:rPr>
                <w:rFonts w:asciiTheme="minorHAnsi" w:hAnsiTheme="minorHAnsi" w:cs="Calibri"/>
                <w:sz w:val="22"/>
                <w:szCs w:val="22"/>
              </w:rPr>
            </w:pPr>
          </w:p>
        </w:tc>
        <w:tc>
          <w:tcPr>
            <w:tcW w:w="2694" w:type="dxa"/>
          </w:tcPr>
          <w:p w14:paraId="218641BF" w14:textId="18899056" w:rsidR="00D46691" w:rsidRPr="00910731" w:rsidRDefault="00D46691" w:rsidP="008C29DF">
            <w:pPr>
              <w:rPr>
                <w:rFonts w:asciiTheme="minorHAnsi" w:hAnsiTheme="minorHAnsi" w:cs="Calibri"/>
                <w:sz w:val="22"/>
                <w:szCs w:val="22"/>
              </w:rPr>
            </w:pPr>
            <w:r>
              <w:rPr>
                <w:rFonts w:asciiTheme="minorHAnsi" w:hAnsiTheme="minorHAnsi" w:cs="Calibri"/>
                <w:sz w:val="22"/>
                <w:szCs w:val="22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 </w:instrText>
            </w:r>
            <w:bookmarkStart w:id="32" w:name="Text26"/>
            <w:r>
              <w:rPr>
                <w:rFonts w:asciiTheme="minorHAnsi" w:hAnsiTheme="minorHAnsi" w:cs="Calibri"/>
                <w:sz w:val="22"/>
                <w:szCs w:val="22"/>
              </w:rPr>
              <w:instrText xml:space="preserve">FORMTEXT </w:instrText>
            </w:r>
            <w:r>
              <w:rPr>
                <w:rFonts w:asciiTheme="minorHAnsi" w:hAnsiTheme="minorHAnsi" w:cs="Calibri"/>
                <w:sz w:val="22"/>
                <w:szCs w:val="22"/>
              </w:rPr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noProof/>
                <w:sz w:val="22"/>
                <w:szCs w:val="22"/>
              </w:rPr>
              <w:t> </w:t>
            </w:r>
            <w:r>
              <w:rPr>
                <w:rFonts w:asciiTheme="minorHAnsi" w:hAnsiTheme="minorHAnsi" w:cs="Calibri"/>
                <w:sz w:val="22"/>
                <w:szCs w:val="22"/>
              </w:rPr>
              <w:fldChar w:fldCharType="end"/>
            </w:r>
            <w:bookmarkEnd w:id="32"/>
          </w:p>
        </w:tc>
        <w:tc>
          <w:tcPr>
            <w:tcW w:w="3827" w:type="dxa"/>
          </w:tcPr>
          <w:p w14:paraId="3694EE97" w14:textId="77777777" w:rsidR="00D46691" w:rsidRPr="00910731" w:rsidRDefault="00D46691" w:rsidP="008C29DF">
            <w:pPr>
              <w:rPr>
                <w:rFonts w:asciiTheme="minorHAnsi" w:hAnsiTheme="minorHAnsi" w:cs="Calibri"/>
                <w:i/>
                <w:sz w:val="22"/>
                <w:szCs w:val="22"/>
              </w:rPr>
            </w:pPr>
          </w:p>
        </w:tc>
      </w:tr>
    </w:tbl>
    <w:p w14:paraId="257C3CF7" w14:textId="3085A040" w:rsidR="008643C9" w:rsidRDefault="006C22EE" w:rsidP="008C29DF">
      <w:pPr>
        <w:rPr>
          <w:rFonts w:asciiTheme="minorHAnsi" w:hAnsiTheme="minorHAnsi"/>
          <w:b/>
          <w:bCs/>
          <w:sz w:val="22"/>
          <w:szCs w:val="22"/>
        </w:rPr>
      </w:pPr>
      <w:r w:rsidRPr="00910731">
        <w:rPr>
          <w:rFonts w:asciiTheme="minorHAnsi" w:hAnsiTheme="minorHAnsi"/>
          <w:b/>
          <w:bCs/>
          <w:sz w:val="22"/>
          <w:szCs w:val="22"/>
        </w:rPr>
        <w:t xml:space="preserve">Section 4: </w:t>
      </w:r>
    </w:p>
    <w:p w14:paraId="353D55F2" w14:textId="5E5607F5" w:rsidR="006C22EE" w:rsidRPr="00910731" w:rsidRDefault="006C22EE" w:rsidP="008C29DF">
      <w:pPr>
        <w:rPr>
          <w:rFonts w:asciiTheme="minorHAnsi" w:hAnsiTheme="minorHAnsi"/>
          <w:b/>
          <w:bCs/>
          <w:sz w:val="22"/>
          <w:szCs w:val="22"/>
        </w:rPr>
      </w:pPr>
      <w:r w:rsidRPr="00910731">
        <w:rPr>
          <w:rFonts w:asciiTheme="minorHAnsi" w:hAnsiTheme="minorHAnsi"/>
          <w:b/>
          <w:bCs/>
          <w:sz w:val="22"/>
          <w:szCs w:val="22"/>
        </w:rPr>
        <w:t xml:space="preserve">Confirmation </w:t>
      </w:r>
      <w:r w:rsidR="0014102A" w:rsidRPr="00910731">
        <w:rPr>
          <w:rFonts w:asciiTheme="minorHAnsi" w:hAnsiTheme="minorHAnsi"/>
          <w:b/>
          <w:bCs/>
          <w:sz w:val="22"/>
          <w:szCs w:val="22"/>
        </w:rPr>
        <w:t xml:space="preserve">of your application. </w:t>
      </w:r>
    </w:p>
    <w:tbl>
      <w:tblPr>
        <w:tblStyle w:val="TableGrid"/>
        <w:tblW w:w="9916" w:type="dxa"/>
        <w:tblLook w:val="04A0" w:firstRow="1" w:lastRow="0" w:firstColumn="1" w:lastColumn="0" w:noHBand="0" w:noVBand="1"/>
      </w:tblPr>
      <w:tblGrid>
        <w:gridCol w:w="1709"/>
        <w:gridCol w:w="8207"/>
      </w:tblGrid>
      <w:tr w:rsidR="00E62CD8" w:rsidRPr="00910731" w14:paraId="4C72A42A" w14:textId="77777777" w:rsidTr="00C20540">
        <w:trPr>
          <w:trHeight w:val="1294"/>
        </w:trPr>
        <w:tc>
          <w:tcPr>
            <w:tcW w:w="9916" w:type="dxa"/>
            <w:gridSpan w:val="2"/>
          </w:tcPr>
          <w:p w14:paraId="4F5D9377" w14:textId="77777777" w:rsidR="00E62CD8" w:rsidRPr="00910731" w:rsidRDefault="00E62CD8" w:rsidP="008C29DF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91073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By signing below, you are confirming the following: </w:t>
            </w:r>
          </w:p>
          <w:p w14:paraId="18FC12C4" w14:textId="77777777" w:rsidR="00E62CD8" w:rsidRPr="00553BFF" w:rsidRDefault="006C6EA6" w:rsidP="00553BFF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53BFF">
              <w:rPr>
                <w:rFonts w:asciiTheme="minorHAnsi" w:hAnsiTheme="minorHAnsi"/>
                <w:b/>
                <w:bCs/>
                <w:sz w:val="22"/>
                <w:szCs w:val="22"/>
              </w:rPr>
              <w:t>You have read and understood LBN’s gui</w:t>
            </w:r>
            <w:r w:rsidR="009F6150" w:rsidRPr="00553BFF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delines. </w:t>
            </w:r>
          </w:p>
          <w:p w14:paraId="7FC03D48" w14:textId="1B897CBE" w:rsidR="009F6150" w:rsidRPr="00553BFF" w:rsidRDefault="009F6150" w:rsidP="00553BFF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53BFF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All the information supplied </w:t>
            </w:r>
            <w:r w:rsidR="00561CA6" w:rsidRPr="00553BFF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in this grant application is </w:t>
            </w:r>
            <w:r w:rsidR="00574B63" w:rsidRPr="00553BFF">
              <w:rPr>
                <w:rFonts w:asciiTheme="minorHAnsi" w:hAnsiTheme="minorHAnsi"/>
                <w:b/>
                <w:bCs/>
                <w:sz w:val="22"/>
                <w:szCs w:val="22"/>
              </w:rPr>
              <w:t>correct.</w:t>
            </w:r>
            <w:r w:rsidR="00AF1305" w:rsidRPr="00553BFF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 </w:t>
            </w:r>
          </w:p>
          <w:p w14:paraId="45BBB098" w14:textId="04833CED" w:rsidR="004B0CFD" w:rsidRPr="00553BFF" w:rsidRDefault="004B0CFD" w:rsidP="00553BFF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53BFF">
              <w:rPr>
                <w:rFonts w:asciiTheme="minorHAnsi" w:hAnsiTheme="minorHAnsi"/>
                <w:b/>
                <w:bCs/>
                <w:sz w:val="22"/>
                <w:szCs w:val="22"/>
              </w:rPr>
              <w:t>You are a</w:t>
            </w:r>
            <w:r w:rsidR="006E219B" w:rsidRPr="00553BFF">
              <w:rPr>
                <w:rFonts w:asciiTheme="minorHAnsi" w:hAnsiTheme="minorHAnsi"/>
                <w:b/>
                <w:bCs/>
                <w:sz w:val="22"/>
                <w:szCs w:val="22"/>
              </w:rPr>
              <w:t>uthorised on behalf of your group/organisation to make this application</w:t>
            </w:r>
            <w:r w:rsidR="00574B63" w:rsidRPr="00553BFF">
              <w:rPr>
                <w:rFonts w:asciiTheme="minorHAnsi" w:hAnsiTheme="minorHAnsi"/>
                <w:b/>
                <w:bCs/>
                <w:sz w:val="22"/>
                <w:szCs w:val="22"/>
              </w:rPr>
              <w:t>.</w:t>
            </w:r>
          </w:p>
        </w:tc>
      </w:tr>
      <w:tr w:rsidR="00E62CD8" w:rsidRPr="00910731" w14:paraId="621EAC99" w14:textId="77777777" w:rsidTr="00C20540">
        <w:trPr>
          <w:trHeight w:val="315"/>
        </w:trPr>
        <w:tc>
          <w:tcPr>
            <w:tcW w:w="1709" w:type="dxa"/>
          </w:tcPr>
          <w:p w14:paraId="6510BD24" w14:textId="5A809354" w:rsidR="00E62CD8" w:rsidRPr="00910731" w:rsidRDefault="00574B63" w:rsidP="008C29DF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91073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Signature: </w:t>
            </w:r>
          </w:p>
        </w:tc>
        <w:tc>
          <w:tcPr>
            <w:tcW w:w="8206" w:type="dxa"/>
          </w:tcPr>
          <w:p w14:paraId="4E34FEC5" w14:textId="77777777" w:rsidR="00E62CD8" w:rsidRPr="00910731" w:rsidRDefault="00E62CD8" w:rsidP="008C29DF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E62CD8" w:rsidRPr="00910731" w14:paraId="2355CA19" w14:textId="77777777" w:rsidTr="00C20540">
        <w:trPr>
          <w:trHeight w:val="315"/>
        </w:trPr>
        <w:tc>
          <w:tcPr>
            <w:tcW w:w="1709" w:type="dxa"/>
          </w:tcPr>
          <w:p w14:paraId="4DD04C0A" w14:textId="6B10BA05" w:rsidR="00574B63" w:rsidRPr="00910731" w:rsidRDefault="00574B63" w:rsidP="008C29DF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910731">
              <w:rPr>
                <w:rFonts w:asciiTheme="minorHAnsi" w:hAnsiTheme="minorHAnsi"/>
                <w:b/>
                <w:bCs/>
                <w:sz w:val="22"/>
                <w:szCs w:val="22"/>
              </w:rPr>
              <w:t xml:space="preserve">Print Name: </w:t>
            </w:r>
          </w:p>
        </w:tc>
        <w:tc>
          <w:tcPr>
            <w:tcW w:w="8206" w:type="dxa"/>
          </w:tcPr>
          <w:p w14:paraId="4B01E909" w14:textId="77777777" w:rsidR="00E62CD8" w:rsidRPr="00910731" w:rsidRDefault="00E62CD8" w:rsidP="008C29DF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  <w:tr w:rsidR="00E62CD8" w:rsidRPr="00910731" w14:paraId="1E05BE3B" w14:textId="77777777" w:rsidTr="00C20540">
        <w:trPr>
          <w:trHeight w:val="315"/>
        </w:trPr>
        <w:tc>
          <w:tcPr>
            <w:tcW w:w="1709" w:type="dxa"/>
          </w:tcPr>
          <w:p w14:paraId="2D36F407" w14:textId="57EA8EE9" w:rsidR="00E62CD8" w:rsidRPr="00910731" w:rsidRDefault="00574B63" w:rsidP="008C29DF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910731">
              <w:rPr>
                <w:rFonts w:asciiTheme="minorHAnsi" w:hAnsiTheme="minorHAnsi"/>
                <w:b/>
                <w:bCs/>
                <w:sz w:val="22"/>
                <w:szCs w:val="22"/>
              </w:rPr>
              <w:t>Date</w:t>
            </w:r>
            <w:r w:rsidR="00781F0D" w:rsidRPr="00910731">
              <w:rPr>
                <w:rFonts w:asciiTheme="minorHAnsi" w:hAnsiTheme="minorHAnsi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8206" w:type="dxa"/>
          </w:tcPr>
          <w:p w14:paraId="303C8D4E" w14:textId="77777777" w:rsidR="00E62CD8" w:rsidRPr="00910731" w:rsidRDefault="00E62CD8" w:rsidP="008C29DF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</w:tr>
    </w:tbl>
    <w:p w14:paraId="7CA285D6" w14:textId="69E69442" w:rsidR="005D709E" w:rsidRPr="00910731" w:rsidRDefault="00EE1B95" w:rsidP="00B547AA">
      <w:pPr>
        <w:rPr>
          <w:rFonts w:asciiTheme="minorHAnsi" w:hAnsiTheme="minorHAnsi" w:cs="Calibri"/>
          <w:b/>
          <w:sz w:val="22"/>
          <w:szCs w:val="22"/>
        </w:rPr>
      </w:pPr>
      <w:r w:rsidRPr="00910731">
        <w:rPr>
          <w:rFonts w:asciiTheme="minorHAnsi" w:hAnsiTheme="minorHAnsi" w:cs="Calibri"/>
          <w:b/>
          <w:sz w:val="22"/>
          <w:szCs w:val="22"/>
        </w:rPr>
        <w:t xml:space="preserve">Disclaimer: </w:t>
      </w:r>
    </w:p>
    <w:p w14:paraId="064F56CE" w14:textId="715D7DFF" w:rsidR="00B547AA" w:rsidRPr="00CB3EEA" w:rsidRDefault="00B547AA" w:rsidP="00B547AA">
      <w:pPr>
        <w:rPr>
          <w:rFonts w:asciiTheme="minorHAnsi" w:hAnsiTheme="minorHAnsi" w:cs="Calibri"/>
          <w:b/>
          <w:sz w:val="22"/>
          <w:szCs w:val="22"/>
        </w:rPr>
      </w:pPr>
      <w:r w:rsidRPr="00910731">
        <w:rPr>
          <w:rFonts w:asciiTheme="minorHAnsi" w:hAnsiTheme="minorHAnsi" w:cs="Calibri"/>
          <w:b/>
          <w:sz w:val="22"/>
          <w:szCs w:val="22"/>
        </w:rPr>
        <w:t xml:space="preserve">Would you like to be added to our mailing list  </w:t>
      </w:r>
      <w:r w:rsidR="00CB3EEA">
        <w:rPr>
          <w:rFonts w:asciiTheme="minorHAnsi" w:eastAsia="MS Gothic" w:hAnsiTheme="minorHAnsi" w:cs="Segoe UI Symbol"/>
          <w:sz w:val="22"/>
          <w:szCs w:val="22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33" w:name="Check6"/>
      <w:r w:rsidR="00CB3EEA">
        <w:rPr>
          <w:rFonts w:asciiTheme="minorHAnsi" w:eastAsia="MS Gothic" w:hAnsiTheme="minorHAnsi" w:cs="Segoe UI Symbol"/>
          <w:sz w:val="22"/>
          <w:szCs w:val="22"/>
        </w:rPr>
        <w:instrText xml:space="preserve"> FORMCHECKBOX </w:instrText>
      </w:r>
      <w:r w:rsidR="00CB3EEA">
        <w:rPr>
          <w:rFonts w:asciiTheme="minorHAnsi" w:eastAsia="MS Gothic" w:hAnsiTheme="minorHAnsi" w:cs="Segoe UI Symbol"/>
          <w:sz w:val="22"/>
          <w:szCs w:val="22"/>
        </w:rPr>
      </w:r>
      <w:r w:rsidR="00CB3EEA">
        <w:rPr>
          <w:rFonts w:asciiTheme="minorHAnsi" w:eastAsia="MS Gothic" w:hAnsiTheme="minorHAnsi" w:cs="Segoe UI Symbol"/>
          <w:sz w:val="22"/>
          <w:szCs w:val="22"/>
        </w:rPr>
        <w:fldChar w:fldCharType="end"/>
      </w:r>
      <w:bookmarkEnd w:id="33"/>
    </w:p>
    <w:p w14:paraId="47B85719" w14:textId="2C8E8A1C" w:rsidR="0026762A" w:rsidRDefault="00B547AA" w:rsidP="00041F06">
      <w:pPr>
        <w:rPr>
          <w:rFonts w:asciiTheme="minorHAnsi" w:hAnsiTheme="minorHAnsi"/>
          <w:sz w:val="22"/>
          <w:szCs w:val="22"/>
        </w:rPr>
      </w:pPr>
      <w:r w:rsidRPr="00910731">
        <w:rPr>
          <w:rFonts w:asciiTheme="minorHAnsi" w:hAnsiTheme="minorHAnsi"/>
          <w:sz w:val="22"/>
          <w:szCs w:val="22"/>
        </w:rPr>
        <w:t>Lancashire BME Network is committed to ensuring the security and protection of the personal information that we process, and to provide a compliant approach to data protection. If you have any questions related to GDPR compliance, please contact our Data Protection Officer on 01254 392974</w:t>
      </w:r>
    </w:p>
    <w:p w14:paraId="5F2E874A" w14:textId="77777777" w:rsidR="00CB3EEA" w:rsidRPr="00CB3EEA" w:rsidRDefault="00CB3EEA" w:rsidP="00041F06">
      <w:pPr>
        <w:rPr>
          <w:rFonts w:asciiTheme="minorHAnsi" w:hAnsiTheme="minorHAnsi"/>
          <w:sz w:val="22"/>
          <w:szCs w:val="22"/>
        </w:rPr>
      </w:pPr>
    </w:p>
    <w:p w14:paraId="6C8D5499" w14:textId="31D80804" w:rsidR="00041F06" w:rsidRPr="00910731" w:rsidRDefault="00041F06" w:rsidP="00041F06">
      <w:pPr>
        <w:rPr>
          <w:rFonts w:asciiTheme="minorHAnsi" w:hAnsiTheme="minorHAnsi" w:cs="Calibri"/>
          <w:sz w:val="22"/>
          <w:szCs w:val="22"/>
        </w:rPr>
      </w:pPr>
      <w:r w:rsidRPr="00910731">
        <w:rPr>
          <w:rFonts w:asciiTheme="minorHAnsi" w:hAnsiTheme="minorHAnsi" w:cs="Calibri"/>
          <w:sz w:val="22"/>
          <w:szCs w:val="22"/>
        </w:rPr>
        <w:t>Please complete</w:t>
      </w:r>
      <w:r w:rsidR="00B547AA" w:rsidRPr="00910731">
        <w:rPr>
          <w:rFonts w:asciiTheme="minorHAnsi" w:hAnsiTheme="minorHAnsi" w:cs="Calibri"/>
          <w:sz w:val="22"/>
          <w:szCs w:val="22"/>
        </w:rPr>
        <w:t xml:space="preserve"> </w:t>
      </w:r>
      <w:r w:rsidRPr="00910731">
        <w:rPr>
          <w:rFonts w:asciiTheme="minorHAnsi" w:hAnsiTheme="minorHAnsi" w:cs="Calibri"/>
          <w:sz w:val="22"/>
          <w:szCs w:val="22"/>
        </w:rPr>
        <w:t>and return this form by email to:</w:t>
      </w:r>
    </w:p>
    <w:p w14:paraId="2315F713" w14:textId="064B598A" w:rsidR="008D338E" w:rsidRPr="00910731" w:rsidRDefault="00000000" w:rsidP="00041F06">
      <w:pPr>
        <w:rPr>
          <w:rFonts w:asciiTheme="minorHAnsi" w:hAnsiTheme="minorHAnsi" w:cs="Calibri"/>
          <w:b/>
          <w:sz w:val="22"/>
          <w:szCs w:val="22"/>
        </w:rPr>
      </w:pPr>
      <w:hyperlink r:id="rId10" w:history="1">
        <w:r w:rsidR="00041F06" w:rsidRPr="00910731">
          <w:rPr>
            <w:rStyle w:val="Hyperlink"/>
            <w:rFonts w:asciiTheme="minorHAnsi" w:hAnsiTheme="minorHAnsi" w:cs="Calibri"/>
            <w:b/>
            <w:sz w:val="22"/>
            <w:szCs w:val="22"/>
          </w:rPr>
          <w:t>grants@lancashirebmenetwork.org.uk</w:t>
        </w:r>
      </w:hyperlink>
      <w:r w:rsidR="00041F06" w:rsidRPr="00910731">
        <w:rPr>
          <w:rFonts w:asciiTheme="minorHAnsi" w:hAnsiTheme="minorHAnsi" w:cs="Calibri"/>
          <w:b/>
          <w:sz w:val="22"/>
          <w:szCs w:val="22"/>
        </w:rPr>
        <w:t xml:space="preserve"> </w:t>
      </w:r>
    </w:p>
    <w:p w14:paraId="1A76D737" w14:textId="4E3910B6" w:rsidR="00B547AA" w:rsidRPr="0026762A" w:rsidRDefault="00041F06">
      <w:pPr>
        <w:rPr>
          <w:rFonts w:asciiTheme="minorHAnsi" w:hAnsiTheme="minorHAnsi" w:cs="Calibri"/>
          <w:b/>
          <w:sz w:val="22"/>
          <w:szCs w:val="22"/>
        </w:rPr>
      </w:pPr>
      <w:r w:rsidRPr="00910731">
        <w:rPr>
          <w:rFonts w:asciiTheme="minorHAnsi" w:hAnsiTheme="minorHAnsi" w:cs="Calibri"/>
          <w:b/>
          <w:sz w:val="22"/>
          <w:szCs w:val="22"/>
        </w:rPr>
        <w:t xml:space="preserve">Subject - Memory Awareness Grant </w:t>
      </w:r>
    </w:p>
    <w:sectPr w:rsidR="00B547AA" w:rsidRPr="0026762A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32B28" w14:textId="77777777" w:rsidR="004254C7" w:rsidRDefault="004254C7" w:rsidP="008C29DF">
      <w:r>
        <w:separator/>
      </w:r>
    </w:p>
  </w:endnote>
  <w:endnote w:type="continuationSeparator" w:id="0">
    <w:p w14:paraId="2DBC37A7" w14:textId="77777777" w:rsidR="004254C7" w:rsidRDefault="004254C7" w:rsidP="008C29DF">
      <w:r>
        <w:continuationSeparator/>
      </w:r>
    </w:p>
  </w:endnote>
  <w:endnote w:type="continuationNotice" w:id="1">
    <w:p w14:paraId="7CA1C61D" w14:textId="77777777" w:rsidR="004254C7" w:rsidRDefault="004254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348814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C60A56F" w14:textId="73F6E172" w:rsidR="00531176" w:rsidRDefault="0053117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57F9504" w14:textId="77777777" w:rsidR="008C29DF" w:rsidRDefault="008C29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72B9A" w14:textId="77777777" w:rsidR="004254C7" w:rsidRDefault="004254C7" w:rsidP="008C29DF">
      <w:r>
        <w:separator/>
      </w:r>
    </w:p>
  </w:footnote>
  <w:footnote w:type="continuationSeparator" w:id="0">
    <w:p w14:paraId="6167E577" w14:textId="77777777" w:rsidR="004254C7" w:rsidRDefault="004254C7" w:rsidP="008C29DF">
      <w:r>
        <w:continuationSeparator/>
      </w:r>
    </w:p>
  </w:footnote>
  <w:footnote w:type="continuationNotice" w:id="1">
    <w:p w14:paraId="0DAA7A84" w14:textId="77777777" w:rsidR="004254C7" w:rsidRDefault="004254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E3769" w14:textId="29E770D0" w:rsidR="008C29DF" w:rsidRDefault="0019628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EDFA24C" wp14:editId="32010AB1">
              <wp:simplePos x="0" y="0"/>
              <wp:positionH relativeFrom="margin">
                <wp:align>center</wp:align>
              </wp:positionH>
              <wp:positionV relativeFrom="paragraph">
                <wp:posOffset>-172972</wp:posOffset>
              </wp:positionV>
              <wp:extent cx="6417167" cy="620683"/>
              <wp:effectExtent l="0" t="0" r="3175" b="8255"/>
              <wp:wrapSquare wrapText="bothSides"/>
              <wp:docPr id="262393312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17167" cy="620683"/>
                        <a:chOff x="0" y="0"/>
                        <a:chExt cx="6417167" cy="620683"/>
                      </a:xfrm>
                    </wpg:grpSpPr>
                    <pic:pic xmlns:pic="http://schemas.openxmlformats.org/drawingml/2006/picture">
                      <pic:nvPicPr>
                        <pic:cNvPr id="1760669104" name="Picture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198408"/>
                          <a:ext cx="2836545" cy="422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782589516" name="Picture 1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259" t="12159" r="3159" b="4728"/>
                        <a:stretch/>
                      </pic:blipFill>
                      <pic:spPr bwMode="auto">
                        <a:xfrm>
                          <a:off x="3329797" y="0"/>
                          <a:ext cx="3087370" cy="603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 xmlns:w16du="http://schemas.microsoft.com/office/word/2023/wordml/word16du">
          <w:pict>
            <v:group w14:anchorId="70E4C6C1" id="Group 3" o:spid="_x0000_s1026" style="position:absolute;margin-left:0;margin-top:-13.6pt;width:505.3pt;height:48.85pt;z-index:251659264;mso-position-horizontal:center;mso-position-horizontal-relative:margin" coordsize="64171,620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VO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style="position:absolute;top:1984;width:28365;height:42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">
                <v:imagedata r:id="rId3" o:title=""/>
              </v:shape>
              <v:shape id="Picture 1" o:spid="_x0000_s1028" type="#_x0000_t75" style="position:absolute;left:33297;width:30874;height:60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">
                <v:imagedata r:id="rId4" o:title="" croptop="7969f" cropbottom="3099f" cropleft="1480f" cropright="2070f"/>
              </v:shape>
              <w10:wrap type="square"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5068C"/>
    <w:multiLevelType w:val="hybridMultilevel"/>
    <w:tmpl w:val="D8061600"/>
    <w:lvl w:ilvl="0" w:tplc="6B947BCE">
      <w:start w:val="1"/>
      <w:numFmt w:val="decimal"/>
      <w:lvlText w:val="%1."/>
      <w:lvlJc w:val="left"/>
      <w:pPr>
        <w:ind w:left="644" w:hanging="360"/>
      </w:pPr>
      <w:rPr>
        <w:rFonts w:hint="default"/>
        <w:color w:val="auto"/>
      </w:rPr>
    </w:lvl>
    <w:lvl w:ilvl="1" w:tplc="61902730">
      <w:numFmt w:val="bullet"/>
      <w:lvlText w:val="-"/>
      <w:lvlJc w:val="left"/>
      <w:pPr>
        <w:ind w:left="1440" w:hanging="360"/>
      </w:pPr>
      <w:rPr>
        <w:rFonts w:ascii="Aptos" w:eastAsia="Times New Roman" w:hAnsi="Aptos" w:cs="Calibri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AD6CA1"/>
    <w:multiLevelType w:val="hybridMultilevel"/>
    <w:tmpl w:val="8A8EE8EA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3447A"/>
    <w:multiLevelType w:val="hybridMultilevel"/>
    <w:tmpl w:val="5AACF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76D75"/>
    <w:multiLevelType w:val="hybridMultilevel"/>
    <w:tmpl w:val="8A8EE8EA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C358E"/>
    <w:multiLevelType w:val="hybridMultilevel"/>
    <w:tmpl w:val="9612A86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45075C"/>
    <w:multiLevelType w:val="hybridMultilevel"/>
    <w:tmpl w:val="D8061600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  <w:color w:val="auto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Aptos" w:eastAsia="Times New Roman" w:hAnsi="Aptos" w:cs="Calibri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E67259"/>
    <w:multiLevelType w:val="hybridMultilevel"/>
    <w:tmpl w:val="405A27F4"/>
    <w:lvl w:ilvl="0" w:tplc="197C0A16">
      <w:start w:val="1"/>
      <w:numFmt w:val="bullet"/>
      <w:lvlText w:val=""/>
      <w:lvlJc w:val="left"/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1946D1"/>
    <w:multiLevelType w:val="hybridMultilevel"/>
    <w:tmpl w:val="01F67FFA"/>
    <w:lvl w:ilvl="0" w:tplc="08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B4B58"/>
    <w:multiLevelType w:val="hybridMultilevel"/>
    <w:tmpl w:val="483233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D40E7E"/>
    <w:multiLevelType w:val="hybridMultilevel"/>
    <w:tmpl w:val="528ACA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922D6A"/>
    <w:multiLevelType w:val="hybridMultilevel"/>
    <w:tmpl w:val="8A8EE8EA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273950"/>
    <w:multiLevelType w:val="hybridMultilevel"/>
    <w:tmpl w:val="FEF21F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1B3607"/>
    <w:multiLevelType w:val="hybridMultilevel"/>
    <w:tmpl w:val="CB32E3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721103"/>
    <w:multiLevelType w:val="hybridMultilevel"/>
    <w:tmpl w:val="CC1A96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7B7AA6"/>
    <w:multiLevelType w:val="hybridMultilevel"/>
    <w:tmpl w:val="01D6E9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BB0AFA"/>
    <w:multiLevelType w:val="hybridMultilevel"/>
    <w:tmpl w:val="D8061600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  <w:color w:val="auto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Aptos" w:eastAsia="Times New Roman" w:hAnsi="Aptos" w:cs="Calibri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760D95"/>
    <w:multiLevelType w:val="hybridMultilevel"/>
    <w:tmpl w:val="E8A803D0"/>
    <w:lvl w:ilvl="0" w:tplc="F064C592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2E5F8F"/>
    <w:multiLevelType w:val="hybridMultilevel"/>
    <w:tmpl w:val="8A8EE8EA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7C037E"/>
    <w:multiLevelType w:val="hybridMultilevel"/>
    <w:tmpl w:val="89F61EEA"/>
    <w:lvl w:ilvl="0" w:tplc="A6A22922">
      <w:start w:val="4"/>
      <w:numFmt w:val="bullet"/>
      <w:lvlText w:val="-"/>
      <w:lvlJc w:val="left"/>
      <w:pPr>
        <w:ind w:left="720" w:hanging="360"/>
      </w:pPr>
      <w:rPr>
        <w:rFonts w:ascii="Aptos" w:eastAsia="Times New Roman" w:hAnsi="Apto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AE1421"/>
    <w:multiLevelType w:val="hybridMultilevel"/>
    <w:tmpl w:val="E278D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3306963">
    <w:abstractNumId w:val="7"/>
  </w:num>
  <w:num w:numId="2" w16cid:durableId="985357208">
    <w:abstractNumId w:val="13"/>
  </w:num>
  <w:num w:numId="3" w16cid:durableId="1674917638">
    <w:abstractNumId w:val="6"/>
  </w:num>
  <w:num w:numId="4" w16cid:durableId="786005082">
    <w:abstractNumId w:val="0"/>
  </w:num>
  <w:num w:numId="5" w16cid:durableId="751857007">
    <w:abstractNumId w:val="1"/>
  </w:num>
  <w:num w:numId="6" w16cid:durableId="2122258445">
    <w:abstractNumId w:val="10"/>
  </w:num>
  <w:num w:numId="7" w16cid:durableId="1021007165">
    <w:abstractNumId w:val="17"/>
  </w:num>
  <w:num w:numId="8" w16cid:durableId="1979995427">
    <w:abstractNumId w:val="3"/>
  </w:num>
  <w:num w:numId="9" w16cid:durableId="101801038">
    <w:abstractNumId w:val="18"/>
  </w:num>
  <w:num w:numId="10" w16cid:durableId="1446389273">
    <w:abstractNumId w:val="8"/>
  </w:num>
  <w:num w:numId="11" w16cid:durableId="1854761172">
    <w:abstractNumId w:val="12"/>
  </w:num>
  <w:num w:numId="12" w16cid:durableId="78643421">
    <w:abstractNumId w:val="11"/>
  </w:num>
  <w:num w:numId="13" w16cid:durableId="2059626613">
    <w:abstractNumId w:val="4"/>
  </w:num>
  <w:num w:numId="14" w16cid:durableId="398092062">
    <w:abstractNumId w:val="9"/>
  </w:num>
  <w:num w:numId="15" w16cid:durableId="1710297919">
    <w:abstractNumId w:val="2"/>
  </w:num>
  <w:num w:numId="16" w16cid:durableId="1735198449">
    <w:abstractNumId w:val="19"/>
  </w:num>
  <w:num w:numId="17" w16cid:durableId="1436435638">
    <w:abstractNumId w:val="15"/>
  </w:num>
  <w:num w:numId="18" w16cid:durableId="91051910">
    <w:abstractNumId w:val="5"/>
  </w:num>
  <w:num w:numId="19" w16cid:durableId="954944459">
    <w:abstractNumId w:val="16"/>
  </w:num>
  <w:num w:numId="20" w16cid:durableId="193023318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 w:grammar="clean"/>
  <w:documentProtection w:edit="forms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MDcxMDYwNTWwMDRW0lEKTi0uzszPAykwrgUARiFFpywAAAA="/>
  </w:docVars>
  <w:rsids>
    <w:rsidRoot w:val="008C29DF"/>
    <w:rsid w:val="00004B99"/>
    <w:rsid w:val="00014CBC"/>
    <w:rsid w:val="0003606D"/>
    <w:rsid w:val="000401E3"/>
    <w:rsid w:val="00041F06"/>
    <w:rsid w:val="00052837"/>
    <w:rsid w:val="00056224"/>
    <w:rsid w:val="000703A1"/>
    <w:rsid w:val="00087A17"/>
    <w:rsid w:val="000B6F3B"/>
    <w:rsid w:val="000C23C9"/>
    <w:rsid w:val="000F4807"/>
    <w:rsid w:val="000F724B"/>
    <w:rsid w:val="00102E29"/>
    <w:rsid w:val="00111337"/>
    <w:rsid w:val="0014102A"/>
    <w:rsid w:val="00145F98"/>
    <w:rsid w:val="001859A5"/>
    <w:rsid w:val="0019628A"/>
    <w:rsid w:val="001A287C"/>
    <w:rsid w:val="001B39F2"/>
    <w:rsid w:val="001C3362"/>
    <w:rsid w:val="001C4D17"/>
    <w:rsid w:val="001D5127"/>
    <w:rsid w:val="001D6B91"/>
    <w:rsid w:val="001F4318"/>
    <w:rsid w:val="001F5DD2"/>
    <w:rsid w:val="0021534E"/>
    <w:rsid w:val="00222CBC"/>
    <w:rsid w:val="002270AA"/>
    <w:rsid w:val="002273F9"/>
    <w:rsid w:val="00251F19"/>
    <w:rsid w:val="00264957"/>
    <w:rsid w:val="0026762A"/>
    <w:rsid w:val="00281DE5"/>
    <w:rsid w:val="00283055"/>
    <w:rsid w:val="00290E03"/>
    <w:rsid w:val="002C309D"/>
    <w:rsid w:val="002D71FF"/>
    <w:rsid w:val="002E149B"/>
    <w:rsid w:val="002F15F2"/>
    <w:rsid w:val="00316DE7"/>
    <w:rsid w:val="003254F9"/>
    <w:rsid w:val="00326E6C"/>
    <w:rsid w:val="00332012"/>
    <w:rsid w:val="00354E49"/>
    <w:rsid w:val="00355BB4"/>
    <w:rsid w:val="00362811"/>
    <w:rsid w:val="003643B0"/>
    <w:rsid w:val="00366BE9"/>
    <w:rsid w:val="00366C2D"/>
    <w:rsid w:val="00385A82"/>
    <w:rsid w:val="00386A1D"/>
    <w:rsid w:val="00392348"/>
    <w:rsid w:val="003930B2"/>
    <w:rsid w:val="003A709F"/>
    <w:rsid w:val="003C3BF9"/>
    <w:rsid w:val="003C6E15"/>
    <w:rsid w:val="003E5EBF"/>
    <w:rsid w:val="003F584D"/>
    <w:rsid w:val="00400946"/>
    <w:rsid w:val="004139AC"/>
    <w:rsid w:val="00421FA1"/>
    <w:rsid w:val="004254C7"/>
    <w:rsid w:val="004348C1"/>
    <w:rsid w:val="00471C10"/>
    <w:rsid w:val="00485681"/>
    <w:rsid w:val="00494498"/>
    <w:rsid w:val="004A3C71"/>
    <w:rsid w:val="004B0CFD"/>
    <w:rsid w:val="004B568F"/>
    <w:rsid w:val="004B5C68"/>
    <w:rsid w:val="004C63E2"/>
    <w:rsid w:val="004D4EB3"/>
    <w:rsid w:val="004E5256"/>
    <w:rsid w:val="004F6B53"/>
    <w:rsid w:val="005060CE"/>
    <w:rsid w:val="005076D4"/>
    <w:rsid w:val="005160E3"/>
    <w:rsid w:val="00522F66"/>
    <w:rsid w:val="00531176"/>
    <w:rsid w:val="00553B3C"/>
    <w:rsid w:val="00553BFF"/>
    <w:rsid w:val="00557DBC"/>
    <w:rsid w:val="00561CA6"/>
    <w:rsid w:val="00574B63"/>
    <w:rsid w:val="005814C4"/>
    <w:rsid w:val="00583C1E"/>
    <w:rsid w:val="00587415"/>
    <w:rsid w:val="00594459"/>
    <w:rsid w:val="005B4357"/>
    <w:rsid w:val="005C185E"/>
    <w:rsid w:val="005D655B"/>
    <w:rsid w:val="005D709E"/>
    <w:rsid w:val="005E18B7"/>
    <w:rsid w:val="00606B68"/>
    <w:rsid w:val="00620D6E"/>
    <w:rsid w:val="00664698"/>
    <w:rsid w:val="0066758E"/>
    <w:rsid w:val="00687127"/>
    <w:rsid w:val="00696236"/>
    <w:rsid w:val="006A05D7"/>
    <w:rsid w:val="006A333E"/>
    <w:rsid w:val="006A45B2"/>
    <w:rsid w:val="006B4865"/>
    <w:rsid w:val="006C22EE"/>
    <w:rsid w:val="006C2617"/>
    <w:rsid w:val="006C66C2"/>
    <w:rsid w:val="006C6EA6"/>
    <w:rsid w:val="006E219B"/>
    <w:rsid w:val="006F1753"/>
    <w:rsid w:val="00701C8B"/>
    <w:rsid w:val="00720733"/>
    <w:rsid w:val="0073287E"/>
    <w:rsid w:val="00735701"/>
    <w:rsid w:val="0074313E"/>
    <w:rsid w:val="00752B46"/>
    <w:rsid w:val="007674C6"/>
    <w:rsid w:val="00772BA9"/>
    <w:rsid w:val="00781F0D"/>
    <w:rsid w:val="0078434C"/>
    <w:rsid w:val="00795D5F"/>
    <w:rsid w:val="007A5F98"/>
    <w:rsid w:val="007D1E0B"/>
    <w:rsid w:val="007E2B58"/>
    <w:rsid w:val="007E4FF4"/>
    <w:rsid w:val="007F5A42"/>
    <w:rsid w:val="007F70D3"/>
    <w:rsid w:val="008217DA"/>
    <w:rsid w:val="008272A9"/>
    <w:rsid w:val="00857ED8"/>
    <w:rsid w:val="00860E2D"/>
    <w:rsid w:val="00863540"/>
    <w:rsid w:val="008643C9"/>
    <w:rsid w:val="008741C8"/>
    <w:rsid w:val="00894F82"/>
    <w:rsid w:val="00895AD3"/>
    <w:rsid w:val="008A4FC7"/>
    <w:rsid w:val="008A7D8E"/>
    <w:rsid w:val="008B3573"/>
    <w:rsid w:val="008B52F2"/>
    <w:rsid w:val="008C0ED5"/>
    <w:rsid w:val="008C29DF"/>
    <w:rsid w:val="008C2F7A"/>
    <w:rsid w:val="008D338E"/>
    <w:rsid w:val="008D641C"/>
    <w:rsid w:val="008F3D16"/>
    <w:rsid w:val="0090743F"/>
    <w:rsid w:val="00910731"/>
    <w:rsid w:val="00935915"/>
    <w:rsid w:val="00946CA9"/>
    <w:rsid w:val="00967F2A"/>
    <w:rsid w:val="009950BA"/>
    <w:rsid w:val="009B35D6"/>
    <w:rsid w:val="009B45F3"/>
    <w:rsid w:val="009B6341"/>
    <w:rsid w:val="009D1B85"/>
    <w:rsid w:val="009D4506"/>
    <w:rsid w:val="009D6AAB"/>
    <w:rsid w:val="009D71EF"/>
    <w:rsid w:val="009F6150"/>
    <w:rsid w:val="00A15BDE"/>
    <w:rsid w:val="00A4037A"/>
    <w:rsid w:val="00A54E6E"/>
    <w:rsid w:val="00A85AB9"/>
    <w:rsid w:val="00A87B97"/>
    <w:rsid w:val="00A91D82"/>
    <w:rsid w:val="00A94216"/>
    <w:rsid w:val="00AA7F5A"/>
    <w:rsid w:val="00AB56FE"/>
    <w:rsid w:val="00AD12DD"/>
    <w:rsid w:val="00AD46BC"/>
    <w:rsid w:val="00AE0E0C"/>
    <w:rsid w:val="00AE3CF5"/>
    <w:rsid w:val="00AE4B30"/>
    <w:rsid w:val="00AF02A8"/>
    <w:rsid w:val="00AF1305"/>
    <w:rsid w:val="00B06DA5"/>
    <w:rsid w:val="00B14A16"/>
    <w:rsid w:val="00B31275"/>
    <w:rsid w:val="00B547AA"/>
    <w:rsid w:val="00B55F35"/>
    <w:rsid w:val="00B71A77"/>
    <w:rsid w:val="00B731AD"/>
    <w:rsid w:val="00B737B1"/>
    <w:rsid w:val="00B76016"/>
    <w:rsid w:val="00B80CF0"/>
    <w:rsid w:val="00B84D02"/>
    <w:rsid w:val="00B84EFD"/>
    <w:rsid w:val="00B90750"/>
    <w:rsid w:val="00BA118C"/>
    <w:rsid w:val="00BC04B5"/>
    <w:rsid w:val="00BD3AFC"/>
    <w:rsid w:val="00C02D78"/>
    <w:rsid w:val="00C12147"/>
    <w:rsid w:val="00C155C9"/>
    <w:rsid w:val="00C20540"/>
    <w:rsid w:val="00C240BF"/>
    <w:rsid w:val="00C24D64"/>
    <w:rsid w:val="00C25565"/>
    <w:rsid w:val="00C40165"/>
    <w:rsid w:val="00C422A9"/>
    <w:rsid w:val="00C43631"/>
    <w:rsid w:val="00C45691"/>
    <w:rsid w:val="00C54D25"/>
    <w:rsid w:val="00C57AA1"/>
    <w:rsid w:val="00C612A1"/>
    <w:rsid w:val="00C76BB3"/>
    <w:rsid w:val="00C86756"/>
    <w:rsid w:val="00C87E9C"/>
    <w:rsid w:val="00C94411"/>
    <w:rsid w:val="00C9770F"/>
    <w:rsid w:val="00CB204C"/>
    <w:rsid w:val="00CB3EEA"/>
    <w:rsid w:val="00CD292D"/>
    <w:rsid w:val="00CE3BBE"/>
    <w:rsid w:val="00CF5A9A"/>
    <w:rsid w:val="00CF7880"/>
    <w:rsid w:val="00D26E68"/>
    <w:rsid w:val="00D3276B"/>
    <w:rsid w:val="00D46691"/>
    <w:rsid w:val="00D56A2F"/>
    <w:rsid w:val="00D85CEE"/>
    <w:rsid w:val="00DD6F33"/>
    <w:rsid w:val="00DE0315"/>
    <w:rsid w:val="00DF41C7"/>
    <w:rsid w:val="00DF6F4C"/>
    <w:rsid w:val="00E17A11"/>
    <w:rsid w:val="00E32215"/>
    <w:rsid w:val="00E40CB4"/>
    <w:rsid w:val="00E52B3E"/>
    <w:rsid w:val="00E57757"/>
    <w:rsid w:val="00E62CD8"/>
    <w:rsid w:val="00E751FB"/>
    <w:rsid w:val="00E82372"/>
    <w:rsid w:val="00EA2F20"/>
    <w:rsid w:val="00EB0463"/>
    <w:rsid w:val="00EB13C8"/>
    <w:rsid w:val="00EB1A89"/>
    <w:rsid w:val="00EB421E"/>
    <w:rsid w:val="00EC2E22"/>
    <w:rsid w:val="00EC5F51"/>
    <w:rsid w:val="00ED428F"/>
    <w:rsid w:val="00EE1B95"/>
    <w:rsid w:val="00EE5066"/>
    <w:rsid w:val="00EF36ED"/>
    <w:rsid w:val="00EF5222"/>
    <w:rsid w:val="00EF6E0A"/>
    <w:rsid w:val="00F02BB1"/>
    <w:rsid w:val="00F14B8A"/>
    <w:rsid w:val="00F207E7"/>
    <w:rsid w:val="00F221A3"/>
    <w:rsid w:val="00F57C96"/>
    <w:rsid w:val="00F6257F"/>
    <w:rsid w:val="00F8053E"/>
    <w:rsid w:val="00FB43BB"/>
    <w:rsid w:val="00FC410F"/>
    <w:rsid w:val="00FE1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8B4083"/>
  <w15:chartTrackingRefBased/>
  <w15:docId w15:val="{A83590DF-2E33-44C0-AA9D-DB93331DD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29DF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29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29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29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29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29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29DF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29DF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29DF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29DF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29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C29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29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29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29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29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29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29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29D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C29DF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29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29D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C29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C29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C29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C29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C29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29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29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C29DF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C29D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29DF"/>
  </w:style>
  <w:style w:type="paragraph" w:styleId="Footer">
    <w:name w:val="footer"/>
    <w:basedOn w:val="Normal"/>
    <w:link w:val="FooterChar"/>
    <w:uiPriority w:val="99"/>
    <w:unhideWhenUsed/>
    <w:rsid w:val="008C29D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29DF"/>
  </w:style>
  <w:style w:type="table" w:styleId="TableGrid">
    <w:name w:val="Table Grid"/>
    <w:basedOn w:val="TableNormal"/>
    <w:uiPriority w:val="39"/>
    <w:rsid w:val="008C29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41F0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grants@lancashirebmenetwork.org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3ac4c93-1191-4106-a693-120056a4bd7d" xsi:nil="true"/>
    <lcf76f155ced4ddcb4097134ff3c332f xmlns="4d843bab-f6b0-4086-b5f5-9411b521e5b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590DCB515A9A4A9BEF20A141CADF7F" ma:contentTypeVersion="15" ma:contentTypeDescription="Create a new document." ma:contentTypeScope="" ma:versionID="b250d82c9a45afde98b49326726696e3">
  <xsd:schema xmlns:xsd="http://www.w3.org/2001/XMLSchema" xmlns:xs="http://www.w3.org/2001/XMLSchema" xmlns:p="http://schemas.microsoft.com/office/2006/metadata/properties" xmlns:ns2="4d843bab-f6b0-4086-b5f5-9411b521e5bd" xmlns:ns3="93ac4c93-1191-4106-a693-120056a4bd7d" targetNamespace="http://schemas.microsoft.com/office/2006/metadata/properties" ma:root="true" ma:fieldsID="30bb49c78ecb430d1c96968df02830e9" ns2:_="" ns3:_="">
    <xsd:import namespace="4d843bab-f6b0-4086-b5f5-9411b521e5bd"/>
    <xsd:import namespace="93ac4c93-1191-4106-a693-120056a4bd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843bab-f6b0-4086-b5f5-9411b521e5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9698c59-7081-4e2b-8de8-47590e3687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c4c93-1191-4106-a693-120056a4bd7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21df98d-bb84-421f-bcca-d591cb32d97f}" ma:internalName="TaxCatchAll" ma:showField="CatchAllData" ma:web="93ac4c93-1191-4106-a693-120056a4bd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5E8E84-FC35-48A4-A684-1881E1BA0377}">
  <ds:schemaRefs>
    <ds:schemaRef ds:uri="http://schemas.microsoft.com/office/2006/metadata/properties"/>
    <ds:schemaRef ds:uri="http://schemas.microsoft.com/office/infopath/2007/PartnerControls"/>
    <ds:schemaRef ds:uri="93ac4c93-1191-4106-a693-120056a4bd7d"/>
    <ds:schemaRef ds:uri="4d843bab-f6b0-4086-b5f5-9411b521e5bd"/>
  </ds:schemaRefs>
</ds:datastoreItem>
</file>

<file path=customXml/itemProps2.xml><?xml version="1.0" encoding="utf-8"?>
<ds:datastoreItem xmlns:ds="http://schemas.openxmlformats.org/officeDocument/2006/customXml" ds:itemID="{9E1438F9-9BDE-4162-941C-32FE32E810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1542CC-29AE-4F18-B0E6-077DC9D25F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843bab-f6b0-4086-b5f5-9411b521e5bd"/>
    <ds:schemaRef ds:uri="93ac4c93-1191-4106-a693-120056a4bd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846</Words>
  <Characters>482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9</CharactersWithSpaces>
  <SharedDoc>false</SharedDoc>
  <HLinks>
    <vt:vector size="6" baseType="variant">
      <vt:variant>
        <vt:i4>2293833</vt:i4>
      </vt:variant>
      <vt:variant>
        <vt:i4>0</vt:i4>
      </vt:variant>
      <vt:variant>
        <vt:i4>0</vt:i4>
      </vt:variant>
      <vt:variant>
        <vt:i4>5</vt:i4>
      </vt:variant>
      <vt:variant>
        <vt:lpwstr>mailto:grants@lancashirebmenetwork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m Khan</dc:creator>
  <cp:keywords/>
  <dc:description/>
  <cp:lastModifiedBy>Microsoft Office User</cp:lastModifiedBy>
  <cp:revision>3</cp:revision>
  <dcterms:created xsi:type="dcterms:W3CDTF">2024-04-08T14:12:00Z</dcterms:created>
  <dcterms:modified xsi:type="dcterms:W3CDTF">2024-04-08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590DCB515A9A4A9BEF20A141CADF7F</vt:lpwstr>
  </property>
  <property fmtid="{D5CDD505-2E9C-101B-9397-08002B2CF9AE}" pid="3" name="MediaServiceImageTags">
    <vt:lpwstr/>
  </property>
</Properties>
</file>